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115D6" w14:textId="1C56F126" w:rsidR="00CE5F54" w:rsidRPr="00F556C1" w:rsidRDefault="00990D20" w:rsidP="677905C2">
      <w:pPr>
        <w:jc w:val="right"/>
      </w:pPr>
      <w:r w:rsidRPr="00990D20">
        <w:rPr>
          <w:noProof/>
        </w:rPr>
        <w:drawing>
          <wp:anchor distT="0" distB="0" distL="114300" distR="114300" simplePos="0" relativeHeight="251658240" behindDoc="1" locked="0" layoutInCell="1" allowOverlap="1" wp14:anchorId="3B4CC2FD" wp14:editId="7A28BE7C">
            <wp:simplePos x="0" y="0"/>
            <wp:positionH relativeFrom="margin">
              <wp:posOffset>205105</wp:posOffset>
            </wp:positionH>
            <wp:positionV relativeFrom="paragraph">
              <wp:posOffset>228600</wp:posOffset>
            </wp:positionV>
            <wp:extent cx="1144950" cy="1241424"/>
            <wp:effectExtent l="0" t="0" r="0" b="0"/>
            <wp:wrapThrough wrapText="bothSides">
              <wp:wrapPolygon edited="0">
                <wp:start x="0" y="0"/>
                <wp:lineTo x="0" y="21224"/>
                <wp:lineTo x="21205" y="21224"/>
                <wp:lineTo x="21205" y="0"/>
                <wp:lineTo x="0" y="0"/>
              </wp:wrapPolygon>
            </wp:wrapThrough>
            <wp:docPr id="965456650" name="Picture 1" descr="People's Pant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44950" cy="1241424"/>
                    </a:xfrm>
                    <a:prstGeom prst="rect">
                      <a:avLst/>
                    </a:prstGeom>
                  </pic:spPr>
                </pic:pic>
              </a:graphicData>
            </a:graphic>
            <wp14:sizeRelH relativeFrom="page">
              <wp14:pctWidth>0</wp14:pctWidth>
            </wp14:sizeRelH>
            <wp14:sizeRelV relativeFrom="page">
              <wp14:pctHeight>0</wp14:pctHeight>
            </wp14:sizeRelV>
          </wp:anchor>
        </w:drawing>
      </w:r>
    </w:p>
    <w:p w14:paraId="0EC5F226" w14:textId="609DAF32" w:rsidR="00990D20" w:rsidRPr="00990D20" w:rsidRDefault="00990D20" w:rsidP="00990D20">
      <w:pPr>
        <w:spacing w:after="0"/>
        <w:jc w:val="right"/>
        <w:rPr>
          <w:sz w:val="24"/>
          <w:szCs w:val="24"/>
        </w:rPr>
      </w:pPr>
      <w:r w:rsidRPr="00990D20">
        <w:rPr>
          <w:sz w:val="24"/>
          <w:szCs w:val="24"/>
        </w:rPr>
        <w:t>The Assembly Rooms</w:t>
      </w:r>
    </w:p>
    <w:p w14:paraId="0F407E38" w14:textId="241A496C" w:rsidR="00990D20" w:rsidRPr="00990D20" w:rsidRDefault="00990D20" w:rsidP="00990D20">
      <w:pPr>
        <w:spacing w:after="0"/>
        <w:jc w:val="right"/>
        <w:rPr>
          <w:sz w:val="24"/>
          <w:szCs w:val="24"/>
        </w:rPr>
      </w:pPr>
      <w:proofErr w:type="spellStart"/>
      <w:r w:rsidRPr="00990D20">
        <w:rPr>
          <w:sz w:val="24"/>
          <w:szCs w:val="24"/>
        </w:rPr>
        <w:t>Merrial</w:t>
      </w:r>
      <w:proofErr w:type="spellEnd"/>
      <w:r w:rsidRPr="00990D20">
        <w:rPr>
          <w:sz w:val="24"/>
          <w:szCs w:val="24"/>
        </w:rPr>
        <w:t xml:space="preserve"> Street</w:t>
      </w:r>
    </w:p>
    <w:p w14:paraId="4359E7A6" w14:textId="21A73ED4" w:rsidR="00990D20" w:rsidRPr="00990D20" w:rsidRDefault="00990D20" w:rsidP="00990D20">
      <w:pPr>
        <w:spacing w:after="0"/>
        <w:jc w:val="right"/>
        <w:rPr>
          <w:sz w:val="24"/>
          <w:szCs w:val="24"/>
        </w:rPr>
      </w:pPr>
      <w:r w:rsidRPr="00990D20">
        <w:rPr>
          <w:sz w:val="24"/>
          <w:szCs w:val="24"/>
        </w:rPr>
        <w:t>Newcastle under Lyme</w:t>
      </w:r>
    </w:p>
    <w:p w14:paraId="0E026E52" w14:textId="462B97EF" w:rsidR="00990D20" w:rsidRPr="00990D20" w:rsidRDefault="00990D20" w:rsidP="00990D20">
      <w:pPr>
        <w:spacing w:after="0"/>
        <w:jc w:val="right"/>
        <w:rPr>
          <w:sz w:val="24"/>
          <w:szCs w:val="24"/>
        </w:rPr>
      </w:pPr>
      <w:r w:rsidRPr="00990D20">
        <w:rPr>
          <w:sz w:val="24"/>
          <w:szCs w:val="24"/>
        </w:rPr>
        <w:t>ST5 2AD</w:t>
      </w:r>
    </w:p>
    <w:p w14:paraId="12937D5F" w14:textId="1C09B062" w:rsidR="00990D20" w:rsidRPr="00990D20" w:rsidRDefault="00990D20" w:rsidP="00990D20">
      <w:pPr>
        <w:spacing w:after="0"/>
        <w:jc w:val="right"/>
        <w:rPr>
          <w:sz w:val="24"/>
          <w:szCs w:val="24"/>
        </w:rPr>
      </w:pPr>
      <w:r w:rsidRPr="00990D20">
        <w:rPr>
          <w:sz w:val="24"/>
          <w:szCs w:val="24"/>
        </w:rPr>
        <w:t>01782614838</w:t>
      </w:r>
    </w:p>
    <w:p w14:paraId="58038D8F" w14:textId="77777777" w:rsidR="00990D20" w:rsidRDefault="00990D20" w:rsidP="08BD3FDD">
      <w:pPr>
        <w:jc w:val="center"/>
        <w:rPr>
          <w:b/>
          <w:bCs/>
          <w:sz w:val="24"/>
          <w:szCs w:val="24"/>
        </w:rPr>
      </w:pPr>
    </w:p>
    <w:p w14:paraId="4281C180" w14:textId="1B5A7A32" w:rsidR="00990D20" w:rsidRPr="00F556C1" w:rsidRDefault="00990D20" w:rsidP="00990D20">
      <w:pPr>
        <w:jc w:val="center"/>
        <w:rPr>
          <w:b/>
          <w:bCs/>
          <w:sz w:val="24"/>
          <w:szCs w:val="24"/>
        </w:rPr>
      </w:pPr>
      <w:r w:rsidRPr="08BD3FDD">
        <w:rPr>
          <w:b/>
          <w:bCs/>
          <w:sz w:val="24"/>
          <w:szCs w:val="24"/>
        </w:rPr>
        <w:t>People’s Pantry Referral Form</w:t>
      </w:r>
    </w:p>
    <w:tbl>
      <w:tblPr>
        <w:tblStyle w:val="TableGrid"/>
        <w:tblW w:w="5000" w:type="pct"/>
        <w:tblLook w:val="04A0" w:firstRow="1" w:lastRow="0" w:firstColumn="1" w:lastColumn="0" w:noHBand="0" w:noVBand="1"/>
      </w:tblPr>
      <w:tblGrid>
        <w:gridCol w:w="1630"/>
        <w:gridCol w:w="1625"/>
        <w:gridCol w:w="784"/>
        <w:gridCol w:w="1729"/>
        <w:gridCol w:w="2049"/>
        <w:gridCol w:w="2639"/>
      </w:tblGrid>
      <w:tr w:rsidR="008358CF" w:rsidRPr="00F556C1" w14:paraId="3D3BA379" w14:textId="77777777" w:rsidTr="08BD3FDD">
        <w:trPr>
          <w:trHeight w:val="236"/>
        </w:trPr>
        <w:tc>
          <w:tcPr>
            <w:tcW w:w="5000" w:type="pct"/>
            <w:gridSpan w:val="6"/>
          </w:tcPr>
          <w:p w14:paraId="6ED35A49" w14:textId="77777777" w:rsidR="008358CF" w:rsidRPr="00F556C1" w:rsidRDefault="008358CF" w:rsidP="1D835D03">
            <w:pPr>
              <w:tabs>
                <w:tab w:val="center" w:pos="4400"/>
              </w:tabs>
              <w:jc w:val="center"/>
              <w:rPr>
                <w:rFonts w:cstheme="minorHAnsi"/>
                <w:b/>
                <w:bCs/>
                <w:sz w:val="24"/>
                <w:szCs w:val="24"/>
              </w:rPr>
            </w:pPr>
            <w:r w:rsidRPr="00F556C1">
              <w:rPr>
                <w:rFonts w:cstheme="minorHAnsi"/>
                <w:b/>
                <w:bCs/>
                <w:sz w:val="24"/>
                <w:szCs w:val="24"/>
              </w:rPr>
              <w:t>Family Information</w:t>
            </w:r>
          </w:p>
        </w:tc>
      </w:tr>
      <w:tr w:rsidR="00E92E0F" w:rsidRPr="00F556C1" w14:paraId="4493E7E8" w14:textId="77777777" w:rsidTr="08BD3FDD">
        <w:trPr>
          <w:trHeight w:val="248"/>
        </w:trPr>
        <w:tc>
          <w:tcPr>
            <w:tcW w:w="5000" w:type="pct"/>
            <w:gridSpan w:val="6"/>
          </w:tcPr>
          <w:p w14:paraId="33FB23A9" w14:textId="57862DEE" w:rsidR="00E92E0F" w:rsidRPr="00F556C1" w:rsidRDefault="6D05C73A" w:rsidP="6D05C73A">
            <w:pPr>
              <w:rPr>
                <w:rFonts w:cstheme="minorHAnsi"/>
                <w:sz w:val="24"/>
                <w:szCs w:val="24"/>
              </w:rPr>
            </w:pPr>
            <w:r w:rsidRPr="00F556C1">
              <w:rPr>
                <w:rFonts w:cstheme="minorHAnsi"/>
                <w:sz w:val="24"/>
                <w:szCs w:val="24"/>
              </w:rPr>
              <w:t>Today's Date</w:t>
            </w:r>
            <w:r w:rsidR="1FA5C1DA" w:rsidRPr="00F556C1">
              <w:rPr>
                <w:rFonts w:cstheme="minorHAnsi"/>
                <w:sz w:val="24"/>
                <w:szCs w:val="24"/>
              </w:rPr>
              <w:t xml:space="preserve"> </w:t>
            </w:r>
            <w:r w:rsidRPr="00F556C1">
              <w:rPr>
                <w:rFonts w:cstheme="minorHAnsi"/>
                <w:sz w:val="24"/>
                <w:szCs w:val="24"/>
              </w:rPr>
              <w:t xml:space="preserve"> </w:t>
            </w:r>
            <w:r w:rsidR="00B0655C" w:rsidRPr="00F556C1">
              <w:rPr>
                <w:rFonts w:cstheme="minorHAnsi"/>
                <w:sz w:val="24"/>
                <w:szCs w:val="24"/>
              </w:rPr>
              <w:t xml:space="preserve">               </w:t>
            </w:r>
            <w:r w:rsidR="691F9A74" w:rsidRPr="00F556C1">
              <w:rPr>
                <w:rFonts w:cstheme="minorHAnsi"/>
                <w:sz w:val="24"/>
                <w:szCs w:val="24"/>
              </w:rPr>
              <w:t xml:space="preserve">                    </w:t>
            </w:r>
            <w:r w:rsidRPr="00F556C1">
              <w:rPr>
                <w:rFonts w:cstheme="minorHAnsi"/>
                <w:sz w:val="24"/>
                <w:szCs w:val="24"/>
              </w:rPr>
              <w:t xml:space="preserve">     </w:t>
            </w:r>
            <w:r w:rsidR="00F556C1" w:rsidRPr="00F556C1">
              <w:rPr>
                <w:rFonts w:cstheme="minorHAnsi"/>
                <w:sz w:val="24"/>
                <w:szCs w:val="24"/>
              </w:rPr>
              <w:t xml:space="preserve">  </w:t>
            </w:r>
            <w:r w:rsidR="004E0F52">
              <w:rPr>
                <w:rFonts w:cstheme="minorHAnsi"/>
                <w:sz w:val="24"/>
                <w:szCs w:val="24"/>
              </w:rPr>
              <w:t xml:space="preserve">                                                    </w:t>
            </w:r>
            <w:r w:rsidRPr="00F556C1">
              <w:rPr>
                <w:rFonts w:cstheme="minorHAnsi"/>
                <w:sz w:val="24"/>
                <w:szCs w:val="24"/>
              </w:rPr>
              <w:t xml:space="preserve">Reference Number: </w:t>
            </w:r>
          </w:p>
        </w:tc>
      </w:tr>
      <w:tr w:rsidR="00FD79A9" w:rsidRPr="00F556C1" w14:paraId="6DB150A0" w14:textId="77777777" w:rsidTr="08BD3FDD">
        <w:trPr>
          <w:trHeight w:val="248"/>
        </w:trPr>
        <w:tc>
          <w:tcPr>
            <w:tcW w:w="5000" w:type="pct"/>
            <w:gridSpan w:val="6"/>
          </w:tcPr>
          <w:p w14:paraId="07CCF441" w14:textId="77777777" w:rsidR="00FD79A9" w:rsidRDefault="6D05C73A" w:rsidP="6D05C73A">
            <w:pPr>
              <w:rPr>
                <w:rFonts w:cstheme="minorHAnsi"/>
                <w:sz w:val="24"/>
                <w:szCs w:val="24"/>
              </w:rPr>
            </w:pPr>
            <w:r w:rsidRPr="00F556C1">
              <w:rPr>
                <w:rFonts w:cstheme="minorHAnsi"/>
                <w:sz w:val="24"/>
                <w:szCs w:val="24"/>
              </w:rPr>
              <w:t xml:space="preserve">Your Name: </w:t>
            </w:r>
            <w:r w:rsidR="00990D20">
              <w:rPr>
                <w:rFonts w:cstheme="minorHAnsi"/>
                <w:sz w:val="24"/>
                <w:szCs w:val="24"/>
              </w:rPr>
              <w:t xml:space="preserve">                                                                                            Date of birth:</w:t>
            </w:r>
          </w:p>
          <w:p w14:paraId="79347D21" w14:textId="13FA63A2" w:rsidR="00990D20" w:rsidRPr="00F556C1" w:rsidRDefault="00990D20" w:rsidP="6D05C73A">
            <w:pPr>
              <w:rPr>
                <w:rFonts w:cstheme="minorHAnsi"/>
                <w:sz w:val="24"/>
                <w:szCs w:val="24"/>
              </w:rPr>
            </w:pPr>
          </w:p>
        </w:tc>
      </w:tr>
      <w:tr w:rsidR="00276861" w:rsidRPr="00F556C1" w14:paraId="2834C095" w14:textId="77777777" w:rsidTr="08BD3FDD">
        <w:trPr>
          <w:trHeight w:val="248"/>
        </w:trPr>
        <w:tc>
          <w:tcPr>
            <w:tcW w:w="5000" w:type="pct"/>
            <w:gridSpan w:val="6"/>
          </w:tcPr>
          <w:p w14:paraId="466EEADB" w14:textId="4E6E0C6E" w:rsidR="00276861" w:rsidRPr="00F556C1" w:rsidRDefault="6D05C73A" w:rsidP="6D05C73A">
            <w:pPr>
              <w:rPr>
                <w:rFonts w:cstheme="minorHAnsi"/>
                <w:sz w:val="24"/>
                <w:szCs w:val="24"/>
              </w:rPr>
            </w:pPr>
            <w:r w:rsidRPr="00F556C1">
              <w:rPr>
                <w:rFonts w:cstheme="minorHAnsi"/>
                <w:sz w:val="24"/>
                <w:szCs w:val="24"/>
              </w:rPr>
              <w:t xml:space="preserve">Ethnic Origin: </w:t>
            </w:r>
          </w:p>
        </w:tc>
      </w:tr>
      <w:tr w:rsidR="00FD79A9" w:rsidRPr="00F556C1" w14:paraId="6EB8E3F8" w14:textId="77777777" w:rsidTr="08BD3FDD">
        <w:trPr>
          <w:trHeight w:val="261"/>
        </w:trPr>
        <w:tc>
          <w:tcPr>
            <w:tcW w:w="5000" w:type="pct"/>
            <w:gridSpan w:val="6"/>
          </w:tcPr>
          <w:p w14:paraId="2ABEEFAB" w14:textId="77777777" w:rsidR="00FD79A9" w:rsidRDefault="6F01B2D8" w:rsidP="6F01B2D8">
            <w:pPr>
              <w:rPr>
                <w:rFonts w:cstheme="minorHAnsi"/>
                <w:sz w:val="24"/>
                <w:szCs w:val="24"/>
              </w:rPr>
            </w:pPr>
            <w:r w:rsidRPr="00F556C1">
              <w:rPr>
                <w:rFonts w:cstheme="minorHAnsi"/>
                <w:sz w:val="24"/>
                <w:szCs w:val="24"/>
              </w:rPr>
              <w:t>Partners Name:</w:t>
            </w:r>
            <w:r w:rsidR="00610807" w:rsidRPr="00F556C1">
              <w:rPr>
                <w:rFonts w:cstheme="minorHAnsi"/>
                <w:sz w:val="24"/>
                <w:szCs w:val="24"/>
              </w:rPr>
              <w:t xml:space="preserve"> </w:t>
            </w:r>
            <w:r w:rsidRPr="00F556C1">
              <w:rPr>
                <w:rFonts w:cstheme="minorHAnsi"/>
                <w:sz w:val="24"/>
                <w:szCs w:val="24"/>
              </w:rPr>
              <w:t xml:space="preserve">         </w:t>
            </w:r>
            <w:r w:rsidR="00990D20">
              <w:rPr>
                <w:rFonts w:cstheme="minorHAnsi"/>
                <w:sz w:val="24"/>
                <w:szCs w:val="24"/>
              </w:rPr>
              <w:t xml:space="preserve">                                                                           Date of birth:</w:t>
            </w:r>
          </w:p>
          <w:p w14:paraId="0ACCD29F" w14:textId="7293CA25" w:rsidR="00990D20" w:rsidRPr="00F556C1" w:rsidRDefault="00990D20" w:rsidP="6F01B2D8">
            <w:pPr>
              <w:rPr>
                <w:rFonts w:cstheme="minorHAnsi"/>
                <w:sz w:val="24"/>
                <w:szCs w:val="24"/>
              </w:rPr>
            </w:pPr>
          </w:p>
        </w:tc>
      </w:tr>
      <w:tr w:rsidR="00276861" w:rsidRPr="00F556C1" w14:paraId="35B1476F" w14:textId="77777777" w:rsidTr="08BD3FDD">
        <w:trPr>
          <w:trHeight w:val="248"/>
        </w:trPr>
        <w:tc>
          <w:tcPr>
            <w:tcW w:w="5000" w:type="pct"/>
            <w:gridSpan w:val="6"/>
          </w:tcPr>
          <w:p w14:paraId="460E8280" w14:textId="28C5A62B" w:rsidR="00276861" w:rsidRPr="00F556C1" w:rsidRDefault="6F01B2D8" w:rsidP="6F01B2D8">
            <w:pPr>
              <w:rPr>
                <w:rFonts w:cstheme="minorHAnsi"/>
                <w:sz w:val="24"/>
                <w:szCs w:val="24"/>
              </w:rPr>
            </w:pPr>
            <w:r w:rsidRPr="00F556C1">
              <w:rPr>
                <w:rFonts w:cstheme="minorHAnsi"/>
                <w:sz w:val="24"/>
                <w:szCs w:val="24"/>
              </w:rPr>
              <w:t xml:space="preserve">Ethnic Origin: </w:t>
            </w:r>
          </w:p>
        </w:tc>
      </w:tr>
      <w:tr w:rsidR="00FD79A9" w:rsidRPr="00F556C1" w14:paraId="5898FEBF" w14:textId="77777777" w:rsidTr="08BD3FDD">
        <w:trPr>
          <w:trHeight w:val="810"/>
        </w:trPr>
        <w:tc>
          <w:tcPr>
            <w:tcW w:w="5000" w:type="pct"/>
            <w:gridSpan w:val="6"/>
          </w:tcPr>
          <w:p w14:paraId="527BB2BD" w14:textId="77777777" w:rsidR="00FD79A9" w:rsidRDefault="6D05C73A" w:rsidP="6D05C73A">
            <w:pPr>
              <w:rPr>
                <w:rFonts w:cstheme="minorHAnsi"/>
                <w:sz w:val="24"/>
                <w:szCs w:val="24"/>
              </w:rPr>
            </w:pPr>
            <w:r w:rsidRPr="00F556C1">
              <w:rPr>
                <w:rFonts w:cstheme="minorHAnsi"/>
                <w:sz w:val="24"/>
                <w:szCs w:val="24"/>
              </w:rPr>
              <w:t>Full Addres</w:t>
            </w:r>
            <w:r w:rsidR="0060564B" w:rsidRPr="00F556C1">
              <w:rPr>
                <w:rFonts w:cstheme="minorHAnsi"/>
                <w:sz w:val="24"/>
                <w:szCs w:val="24"/>
              </w:rPr>
              <w:t>s</w:t>
            </w:r>
            <w:r w:rsidR="00990D20">
              <w:rPr>
                <w:rFonts w:cstheme="minorHAnsi"/>
                <w:sz w:val="24"/>
                <w:szCs w:val="24"/>
              </w:rPr>
              <w:t xml:space="preserve"> including postcode</w:t>
            </w:r>
            <w:r w:rsidR="0060564B" w:rsidRPr="00F556C1">
              <w:rPr>
                <w:rFonts w:cstheme="minorHAnsi"/>
                <w:sz w:val="24"/>
                <w:szCs w:val="24"/>
              </w:rPr>
              <w:t>:</w:t>
            </w:r>
            <w:r w:rsidR="00511368" w:rsidRPr="00F556C1">
              <w:rPr>
                <w:rFonts w:cstheme="minorHAnsi"/>
                <w:sz w:val="24"/>
                <w:szCs w:val="24"/>
              </w:rPr>
              <w:t xml:space="preserve"> </w:t>
            </w:r>
          </w:p>
          <w:p w14:paraId="7CBAB4EA" w14:textId="77777777" w:rsidR="00990D20" w:rsidRDefault="00990D20" w:rsidP="6D05C73A">
            <w:pPr>
              <w:rPr>
                <w:rFonts w:cstheme="minorHAnsi"/>
                <w:sz w:val="24"/>
                <w:szCs w:val="24"/>
              </w:rPr>
            </w:pPr>
          </w:p>
          <w:p w14:paraId="6D0E4C7B" w14:textId="6E84EE66" w:rsidR="00990D20" w:rsidRPr="00F556C1" w:rsidRDefault="00990D20" w:rsidP="6D05C73A">
            <w:pPr>
              <w:rPr>
                <w:rFonts w:cstheme="minorHAnsi"/>
                <w:sz w:val="24"/>
                <w:szCs w:val="24"/>
              </w:rPr>
            </w:pPr>
          </w:p>
        </w:tc>
      </w:tr>
      <w:tr w:rsidR="00FD79A9" w:rsidRPr="00F556C1" w14:paraId="3C09B0A1" w14:textId="77777777" w:rsidTr="08BD3FDD">
        <w:trPr>
          <w:trHeight w:val="248"/>
        </w:trPr>
        <w:tc>
          <w:tcPr>
            <w:tcW w:w="5000" w:type="pct"/>
            <w:gridSpan w:val="6"/>
          </w:tcPr>
          <w:p w14:paraId="2DF43CBB" w14:textId="77777777" w:rsidR="00FD79A9" w:rsidRDefault="004405B5" w:rsidP="00241566">
            <w:pPr>
              <w:rPr>
                <w:rFonts w:cstheme="minorHAnsi"/>
                <w:sz w:val="24"/>
                <w:szCs w:val="24"/>
              </w:rPr>
            </w:pPr>
            <w:r w:rsidRPr="00F556C1">
              <w:rPr>
                <w:rFonts w:cstheme="minorHAnsi"/>
                <w:sz w:val="24"/>
                <w:szCs w:val="24"/>
              </w:rPr>
              <w:t>Email:</w:t>
            </w:r>
            <w:r w:rsidR="00C97188" w:rsidRPr="00F556C1">
              <w:rPr>
                <w:rFonts w:cstheme="minorHAnsi"/>
                <w:sz w:val="24"/>
                <w:szCs w:val="24"/>
              </w:rPr>
              <w:t xml:space="preserve"> </w:t>
            </w:r>
          </w:p>
          <w:p w14:paraId="07F779D6" w14:textId="21BB6A93" w:rsidR="00990D20" w:rsidRPr="00F556C1" w:rsidRDefault="00990D20" w:rsidP="00241566">
            <w:pPr>
              <w:rPr>
                <w:rFonts w:cstheme="minorHAnsi"/>
                <w:sz w:val="24"/>
                <w:szCs w:val="24"/>
              </w:rPr>
            </w:pPr>
          </w:p>
        </w:tc>
      </w:tr>
      <w:tr w:rsidR="004405B5" w:rsidRPr="00F556C1" w14:paraId="0C8628D7" w14:textId="77777777" w:rsidTr="08BD3FDD">
        <w:trPr>
          <w:trHeight w:val="261"/>
        </w:trPr>
        <w:tc>
          <w:tcPr>
            <w:tcW w:w="5000" w:type="pct"/>
            <w:gridSpan w:val="6"/>
          </w:tcPr>
          <w:p w14:paraId="5AC9D891" w14:textId="228CE6F0" w:rsidR="004405B5" w:rsidRPr="00F556C1" w:rsidRDefault="05707ADA" w:rsidP="08BD3FDD">
            <w:pPr>
              <w:spacing w:after="200" w:line="276" w:lineRule="auto"/>
            </w:pPr>
            <w:r w:rsidRPr="08BD3FDD">
              <w:rPr>
                <w:sz w:val="24"/>
                <w:szCs w:val="24"/>
              </w:rPr>
              <w:t>Contact number(s)</w:t>
            </w:r>
          </w:p>
        </w:tc>
      </w:tr>
      <w:tr w:rsidR="00FC1E3A" w:rsidRPr="00F556C1" w14:paraId="60C62F2F" w14:textId="77777777" w:rsidTr="00990D20">
        <w:trPr>
          <w:trHeight w:val="788"/>
        </w:trPr>
        <w:tc>
          <w:tcPr>
            <w:tcW w:w="5000" w:type="pct"/>
            <w:gridSpan w:val="6"/>
          </w:tcPr>
          <w:p w14:paraId="03BDDF38" w14:textId="77777777" w:rsidR="00FC1E3A" w:rsidRDefault="6D05C73A" w:rsidP="6D05C73A">
            <w:pPr>
              <w:rPr>
                <w:rFonts w:cstheme="minorHAnsi"/>
                <w:sz w:val="24"/>
                <w:szCs w:val="24"/>
              </w:rPr>
            </w:pPr>
            <w:r w:rsidRPr="00F556C1">
              <w:rPr>
                <w:rFonts w:cstheme="minorHAnsi"/>
                <w:sz w:val="24"/>
                <w:szCs w:val="24"/>
              </w:rPr>
              <w:t xml:space="preserve">Any Dietary requirements: </w:t>
            </w:r>
          </w:p>
          <w:p w14:paraId="11D984BE" w14:textId="79FD4145" w:rsidR="00990D20" w:rsidRPr="00F556C1" w:rsidRDefault="00990D20" w:rsidP="6D05C73A">
            <w:pPr>
              <w:rPr>
                <w:rFonts w:cstheme="minorHAnsi"/>
                <w:sz w:val="24"/>
                <w:szCs w:val="24"/>
              </w:rPr>
            </w:pPr>
          </w:p>
        </w:tc>
      </w:tr>
      <w:tr w:rsidR="00046B42" w:rsidRPr="00F556C1" w14:paraId="44CBA3F2" w14:textId="77777777" w:rsidTr="08BD3FDD">
        <w:trPr>
          <w:trHeight w:val="339"/>
        </w:trPr>
        <w:tc>
          <w:tcPr>
            <w:tcW w:w="5000" w:type="pct"/>
            <w:gridSpan w:val="6"/>
          </w:tcPr>
          <w:p w14:paraId="4A14E257" w14:textId="77777777" w:rsidR="00046B42" w:rsidRDefault="00046B42" w:rsidP="1D835D03">
            <w:pPr>
              <w:jc w:val="center"/>
              <w:rPr>
                <w:rFonts w:cstheme="minorHAnsi"/>
                <w:b/>
                <w:bCs/>
                <w:sz w:val="24"/>
                <w:szCs w:val="24"/>
              </w:rPr>
            </w:pPr>
            <w:r w:rsidRPr="00F556C1">
              <w:rPr>
                <w:rFonts w:cstheme="minorHAnsi"/>
                <w:b/>
                <w:bCs/>
                <w:sz w:val="24"/>
                <w:szCs w:val="24"/>
              </w:rPr>
              <w:t>Details of children</w:t>
            </w:r>
          </w:p>
          <w:p w14:paraId="2E0D06D3" w14:textId="4716A06A" w:rsidR="00990D20" w:rsidRPr="00F556C1" w:rsidRDefault="00990D20" w:rsidP="1D835D03">
            <w:pPr>
              <w:jc w:val="center"/>
              <w:rPr>
                <w:rFonts w:cstheme="minorHAnsi"/>
                <w:b/>
                <w:bCs/>
                <w:sz w:val="24"/>
                <w:szCs w:val="24"/>
              </w:rPr>
            </w:pPr>
          </w:p>
        </w:tc>
      </w:tr>
      <w:tr w:rsidR="008C7F12" w:rsidRPr="00F556C1" w14:paraId="3A372A3F" w14:textId="77777777" w:rsidTr="00990D20">
        <w:trPr>
          <w:trHeight w:val="496"/>
        </w:trPr>
        <w:tc>
          <w:tcPr>
            <w:tcW w:w="779" w:type="pct"/>
          </w:tcPr>
          <w:p w14:paraId="535D45D7" w14:textId="77777777" w:rsidR="008C7F12" w:rsidRPr="00F556C1" w:rsidRDefault="31E4B08E" w:rsidP="31E4B08E">
            <w:pPr>
              <w:rPr>
                <w:rFonts w:cstheme="minorHAnsi"/>
                <w:sz w:val="24"/>
                <w:szCs w:val="24"/>
              </w:rPr>
            </w:pPr>
            <w:r w:rsidRPr="00F556C1">
              <w:rPr>
                <w:rFonts w:cstheme="minorHAnsi"/>
                <w:sz w:val="24"/>
                <w:szCs w:val="24"/>
              </w:rPr>
              <w:t xml:space="preserve"> Full Name</w:t>
            </w:r>
          </w:p>
        </w:tc>
        <w:tc>
          <w:tcPr>
            <w:tcW w:w="777" w:type="pct"/>
          </w:tcPr>
          <w:p w14:paraId="3C4D3B86" w14:textId="77777777" w:rsidR="008C7F12" w:rsidRPr="00F556C1" w:rsidRDefault="008C7F12" w:rsidP="009319C1">
            <w:pPr>
              <w:rPr>
                <w:rFonts w:cstheme="minorHAnsi"/>
                <w:sz w:val="24"/>
                <w:szCs w:val="24"/>
              </w:rPr>
            </w:pPr>
            <w:r w:rsidRPr="00F556C1">
              <w:rPr>
                <w:rFonts w:cstheme="minorHAnsi"/>
                <w:sz w:val="24"/>
                <w:szCs w:val="24"/>
              </w:rPr>
              <w:t>Relationship to child</w:t>
            </w:r>
          </w:p>
        </w:tc>
        <w:tc>
          <w:tcPr>
            <w:tcW w:w="375" w:type="pct"/>
          </w:tcPr>
          <w:p w14:paraId="79F1452A" w14:textId="77777777" w:rsidR="008C7F12" w:rsidRPr="00F556C1" w:rsidRDefault="00CC436E" w:rsidP="009319C1">
            <w:pPr>
              <w:rPr>
                <w:rFonts w:cstheme="minorHAnsi"/>
                <w:sz w:val="24"/>
                <w:szCs w:val="24"/>
              </w:rPr>
            </w:pPr>
            <w:r w:rsidRPr="00F556C1">
              <w:rPr>
                <w:rFonts w:cstheme="minorHAnsi"/>
                <w:sz w:val="24"/>
                <w:szCs w:val="24"/>
              </w:rPr>
              <w:t>Age</w:t>
            </w:r>
          </w:p>
        </w:tc>
        <w:tc>
          <w:tcPr>
            <w:tcW w:w="827" w:type="pct"/>
          </w:tcPr>
          <w:p w14:paraId="37F75305" w14:textId="77777777" w:rsidR="008C7F12" w:rsidRPr="00F556C1" w:rsidRDefault="008C7F12" w:rsidP="00826B21">
            <w:pPr>
              <w:jc w:val="center"/>
              <w:rPr>
                <w:rFonts w:cstheme="minorHAnsi"/>
                <w:sz w:val="24"/>
                <w:szCs w:val="24"/>
              </w:rPr>
            </w:pPr>
            <w:r w:rsidRPr="00F556C1">
              <w:rPr>
                <w:rFonts w:cstheme="minorHAnsi"/>
                <w:sz w:val="24"/>
                <w:szCs w:val="24"/>
              </w:rPr>
              <w:t>DOB</w:t>
            </w:r>
          </w:p>
        </w:tc>
        <w:tc>
          <w:tcPr>
            <w:tcW w:w="980" w:type="pct"/>
          </w:tcPr>
          <w:p w14:paraId="2638BCE9" w14:textId="77777777" w:rsidR="008C7F12" w:rsidRPr="00F556C1" w:rsidRDefault="008C7F12" w:rsidP="009319C1">
            <w:pPr>
              <w:rPr>
                <w:rFonts w:cstheme="minorHAnsi"/>
                <w:sz w:val="24"/>
                <w:szCs w:val="24"/>
              </w:rPr>
            </w:pPr>
            <w:r w:rsidRPr="00F556C1">
              <w:rPr>
                <w:rFonts w:cstheme="minorHAnsi"/>
                <w:sz w:val="24"/>
                <w:szCs w:val="24"/>
              </w:rPr>
              <w:t>Dietary Requirements</w:t>
            </w:r>
          </w:p>
        </w:tc>
        <w:tc>
          <w:tcPr>
            <w:tcW w:w="1262" w:type="pct"/>
          </w:tcPr>
          <w:p w14:paraId="69B4052B" w14:textId="77777777" w:rsidR="008C7F12" w:rsidRPr="00F556C1" w:rsidRDefault="008C7F12" w:rsidP="009319C1">
            <w:pPr>
              <w:rPr>
                <w:rFonts w:cstheme="minorHAnsi"/>
                <w:sz w:val="24"/>
                <w:szCs w:val="24"/>
              </w:rPr>
            </w:pPr>
            <w:r w:rsidRPr="00F556C1">
              <w:rPr>
                <w:rFonts w:cstheme="minorHAnsi"/>
                <w:sz w:val="24"/>
                <w:szCs w:val="24"/>
              </w:rPr>
              <w:t>School/Nursery attended</w:t>
            </w:r>
          </w:p>
        </w:tc>
      </w:tr>
      <w:tr w:rsidR="008C7F12" w:rsidRPr="00F556C1" w14:paraId="3D25EE2E" w14:textId="77777777" w:rsidTr="00990D20">
        <w:trPr>
          <w:trHeight w:val="713"/>
        </w:trPr>
        <w:tc>
          <w:tcPr>
            <w:tcW w:w="779" w:type="pct"/>
          </w:tcPr>
          <w:p w14:paraId="715C94BE" w14:textId="77777777" w:rsidR="008C7F12" w:rsidRPr="00F556C1" w:rsidRDefault="008C7F12" w:rsidP="0060371A">
            <w:pPr>
              <w:rPr>
                <w:rFonts w:cstheme="minorHAnsi"/>
                <w:sz w:val="24"/>
                <w:szCs w:val="24"/>
              </w:rPr>
            </w:pPr>
          </w:p>
        </w:tc>
        <w:tc>
          <w:tcPr>
            <w:tcW w:w="777" w:type="pct"/>
          </w:tcPr>
          <w:p w14:paraId="07C31F68" w14:textId="77777777" w:rsidR="008C7F12" w:rsidRPr="00F556C1" w:rsidRDefault="008C7F12" w:rsidP="6D05C73A">
            <w:pPr>
              <w:rPr>
                <w:rFonts w:cstheme="minorHAnsi"/>
                <w:sz w:val="24"/>
                <w:szCs w:val="24"/>
              </w:rPr>
            </w:pPr>
          </w:p>
        </w:tc>
        <w:tc>
          <w:tcPr>
            <w:tcW w:w="375" w:type="pct"/>
          </w:tcPr>
          <w:p w14:paraId="63989F49" w14:textId="77777777" w:rsidR="008C7F12" w:rsidRPr="00F556C1" w:rsidRDefault="008C7F12" w:rsidP="6D05C73A">
            <w:pPr>
              <w:rPr>
                <w:rFonts w:cstheme="minorHAnsi"/>
                <w:sz w:val="24"/>
                <w:szCs w:val="24"/>
              </w:rPr>
            </w:pPr>
          </w:p>
        </w:tc>
        <w:tc>
          <w:tcPr>
            <w:tcW w:w="827" w:type="pct"/>
          </w:tcPr>
          <w:p w14:paraId="7123B0CC" w14:textId="77777777" w:rsidR="008C7F12" w:rsidRPr="00F556C1" w:rsidRDefault="008C7F12" w:rsidP="6D05C73A">
            <w:pPr>
              <w:rPr>
                <w:rFonts w:cstheme="minorHAnsi"/>
                <w:sz w:val="24"/>
                <w:szCs w:val="24"/>
              </w:rPr>
            </w:pPr>
          </w:p>
        </w:tc>
        <w:tc>
          <w:tcPr>
            <w:tcW w:w="980" w:type="pct"/>
          </w:tcPr>
          <w:p w14:paraId="014276ED" w14:textId="77777777" w:rsidR="008C7F12" w:rsidRPr="00F556C1" w:rsidRDefault="008C7F12" w:rsidP="00230E7C">
            <w:pPr>
              <w:rPr>
                <w:rFonts w:cstheme="minorHAnsi"/>
                <w:sz w:val="24"/>
                <w:szCs w:val="24"/>
              </w:rPr>
            </w:pPr>
          </w:p>
        </w:tc>
        <w:tc>
          <w:tcPr>
            <w:tcW w:w="1262" w:type="pct"/>
          </w:tcPr>
          <w:p w14:paraId="6DD91C77" w14:textId="77777777" w:rsidR="008C7F12" w:rsidRPr="00F556C1" w:rsidRDefault="008C7F12" w:rsidP="6D05C73A">
            <w:pPr>
              <w:rPr>
                <w:rFonts w:cstheme="minorHAnsi"/>
                <w:sz w:val="24"/>
                <w:szCs w:val="24"/>
              </w:rPr>
            </w:pPr>
          </w:p>
        </w:tc>
      </w:tr>
      <w:tr w:rsidR="008C7F12" w:rsidRPr="00F556C1" w14:paraId="575249BE" w14:textId="77777777" w:rsidTr="00990D20">
        <w:trPr>
          <w:trHeight w:val="713"/>
        </w:trPr>
        <w:tc>
          <w:tcPr>
            <w:tcW w:w="779" w:type="pct"/>
          </w:tcPr>
          <w:p w14:paraId="732F1DC5" w14:textId="77777777" w:rsidR="008C7F12" w:rsidRPr="00F556C1" w:rsidRDefault="008C7F12" w:rsidP="00D43B97">
            <w:pPr>
              <w:rPr>
                <w:rFonts w:cstheme="minorHAnsi"/>
                <w:sz w:val="24"/>
                <w:szCs w:val="24"/>
              </w:rPr>
            </w:pPr>
          </w:p>
        </w:tc>
        <w:tc>
          <w:tcPr>
            <w:tcW w:w="777" w:type="pct"/>
          </w:tcPr>
          <w:p w14:paraId="7195FE35" w14:textId="77777777" w:rsidR="008C7F12" w:rsidRPr="00F556C1" w:rsidRDefault="008C7F12" w:rsidP="00D43B97">
            <w:pPr>
              <w:rPr>
                <w:rFonts w:cstheme="minorHAnsi"/>
                <w:sz w:val="24"/>
                <w:szCs w:val="24"/>
              </w:rPr>
            </w:pPr>
          </w:p>
        </w:tc>
        <w:tc>
          <w:tcPr>
            <w:tcW w:w="375" w:type="pct"/>
          </w:tcPr>
          <w:p w14:paraId="224629F9" w14:textId="77777777" w:rsidR="008C7F12" w:rsidRPr="00F556C1" w:rsidRDefault="008C7F12" w:rsidP="00230E7C">
            <w:pPr>
              <w:rPr>
                <w:rFonts w:cstheme="minorHAnsi"/>
                <w:sz w:val="24"/>
                <w:szCs w:val="24"/>
              </w:rPr>
            </w:pPr>
          </w:p>
        </w:tc>
        <w:tc>
          <w:tcPr>
            <w:tcW w:w="827" w:type="pct"/>
          </w:tcPr>
          <w:p w14:paraId="78C4EC87" w14:textId="77777777" w:rsidR="008C7F12" w:rsidRPr="00F556C1" w:rsidRDefault="008C7F12" w:rsidP="6F01B2D8">
            <w:pPr>
              <w:rPr>
                <w:rFonts w:cstheme="minorHAnsi"/>
                <w:sz w:val="24"/>
                <w:szCs w:val="24"/>
              </w:rPr>
            </w:pPr>
          </w:p>
        </w:tc>
        <w:tc>
          <w:tcPr>
            <w:tcW w:w="980" w:type="pct"/>
          </w:tcPr>
          <w:p w14:paraId="35B2E44A" w14:textId="77777777" w:rsidR="008C7F12" w:rsidRPr="00F556C1" w:rsidRDefault="008C7F12" w:rsidP="00D43B97">
            <w:pPr>
              <w:rPr>
                <w:rFonts w:cstheme="minorHAnsi"/>
                <w:sz w:val="24"/>
                <w:szCs w:val="24"/>
              </w:rPr>
            </w:pPr>
          </w:p>
        </w:tc>
        <w:tc>
          <w:tcPr>
            <w:tcW w:w="1262" w:type="pct"/>
          </w:tcPr>
          <w:p w14:paraId="2AECBE6E" w14:textId="77777777" w:rsidR="008C7F12" w:rsidRPr="00F556C1" w:rsidRDefault="008C7F12" w:rsidP="6F01B2D8">
            <w:pPr>
              <w:rPr>
                <w:rFonts w:cstheme="minorHAnsi"/>
                <w:sz w:val="24"/>
                <w:szCs w:val="24"/>
              </w:rPr>
            </w:pPr>
          </w:p>
        </w:tc>
      </w:tr>
      <w:tr w:rsidR="00990D20" w:rsidRPr="00F556C1" w14:paraId="4AC4D679" w14:textId="77777777" w:rsidTr="00990D20">
        <w:trPr>
          <w:trHeight w:val="713"/>
        </w:trPr>
        <w:tc>
          <w:tcPr>
            <w:tcW w:w="779" w:type="pct"/>
          </w:tcPr>
          <w:p w14:paraId="6040A380" w14:textId="77777777" w:rsidR="00990D20" w:rsidRPr="00F556C1" w:rsidRDefault="00990D20" w:rsidP="6F01B2D8">
            <w:pPr>
              <w:rPr>
                <w:rFonts w:cstheme="minorHAnsi"/>
                <w:sz w:val="24"/>
                <w:szCs w:val="24"/>
              </w:rPr>
            </w:pPr>
          </w:p>
        </w:tc>
        <w:tc>
          <w:tcPr>
            <w:tcW w:w="777" w:type="pct"/>
          </w:tcPr>
          <w:p w14:paraId="2ACD469C" w14:textId="77777777" w:rsidR="00990D20" w:rsidRPr="00F556C1" w:rsidRDefault="00990D20" w:rsidP="00D43B97">
            <w:pPr>
              <w:rPr>
                <w:rFonts w:cstheme="minorHAnsi"/>
                <w:sz w:val="24"/>
                <w:szCs w:val="24"/>
              </w:rPr>
            </w:pPr>
          </w:p>
        </w:tc>
        <w:tc>
          <w:tcPr>
            <w:tcW w:w="375" w:type="pct"/>
          </w:tcPr>
          <w:p w14:paraId="201A91BC" w14:textId="77777777" w:rsidR="00990D20" w:rsidRPr="00F556C1" w:rsidRDefault="00990D20" w:rsidP="00D43B97">
            <w:pPr>
              <w:rPr>
                <w:rFonts w:cstheme="minorHAnsi"/>
                <w:sz w:val="24"/>
                <w:szCs w:val="24"/>
              </w:rPr>
            </w:pPr>
          </w:p>
        </w:tc>
        <w:tc>
          <w:tcPr>
            <w:tcW w:w="827" w:type="pct"/>
          </w:tcPr>
          <w:p w14:paraId="3655A294" w14:textId="77777777" w:rsidR="00990D20" w:rsidRPr="00F556C1" w:rsidRDefault="00990D20" w:rsidP="6F01B2D8">
            <w:pPr>
              <w:rPr>
                <w:rFonts w:cstheme="minorHAnsi"/>
                <w:sz w:val="24"/>
                <w:szCs w:val="24"/>
              </w:rPr>
            </w:pPr>
          </w:p>
        </w:tc>
        <w:tc>
          <w:tcPr>
            <w:tcW w:w="980" w:type="pct"/>
          </w:tcPr>
          <w:p w14:paraId="0E4AD3F9" w14:textId="77777777" w:rsidR="00990D20" w:rsidRPr="00F556C1" w:rsidRDefault="00990D20" w:rsidP="0017595A">
            <w:pPr>
              <w:rPr>
                <w:rFonts w:cstheme="minorHAnsi"/>
                <w:sz w:val="24"/>
                <w:szCs w:val="24"/>
              </w:rPr>
            </w:pPr>
          </w:p>
        </w:tc>
        <w:tc>
          <w:tcPr>
            <w:tcW w:w="1262" w:type="pct"/>
          </w:tcPr>
          <w:p w14:paraId="67B2A084" w14:textId="77777777" w:rsidR="00990D20" w:rsidRPr="00F556C1" w:rsidRDefault="00990D20" w:rsidP="6F01B2D8">
            <w:pPr>
              <w:rPr>
                <w:rFonts w:cstheme="minorHAnsi"/>
                <w:sz w:val="24"/>
                <w:szCs w:val="24"/>
              </w:rPr>
            </w:pPr>
          </w:p>
        </w:tc>
      </w:tr>
      <w:tr w:rsidR="00990D20" w:rsidRPr="00F556C1" w14:paraId="0FE8FE35" w14:textId="77777777" w:rsidTr="00990D20">
        <w:trPr>
          <w:trHeight w:val="713"/>
        </w:trPr>
        <w:tc>
          <w:tcPr>
            <w:tcW w:w="779" w:type="pct"/>
          </w:tcPr>
          <w:p w14:paraId="7C64B6B8" w14:textId="77777777" w:rsidR="00990D20" w:rsidRPr="00F556C1" w:rsidRDefault="00990D20" w:rsidP="6F01B2D8">
            <w:pPr>
              <w:rPr>
                <w:rFonts w:cstheme="minorHAnsi"/>
                <w:sz w:val="24"/>
                <w:szCs w:val="24"/>
              </w:rPr>
            </w:pPr>
          </w:p>
        </w:tc>
        <w:tc>
          <w:tcPr>
            <w:tcW w:w="777" w:type="pct"/>
          </w:tcPr>
          <w:p w14:paraId="3EC2BE15" w14:textId="77777777" w:rsidR="00990D20" w:rsidRPr="00F556C1" w:rsidRDefault="00990D20" w:rsidP="00D43B97">
            <w:pPr>
              <w:rPr>
                <w:rFonts w:cstheme="minorHAnsi"/>
                <w:sz w:val="24"/>
                <w:szCs w:val="24"/>
              </w:rPr>
            </w:pPr>
          </w:p>
        </w:tc>
        <w:tc>
          <w:tcPr>
            <w:tcW w:w="375" w:type="pct"/>
          </w:tcPr>
          <w:p w14:paraId="5003149A" w14:textId="77777777" w:rsidR="00990D20" w:rsidRPr="00F556C1" w:rsidRDefault="00990D20" w:rsidP="00D43B97">
            <w:pPr>
              <w:rPr>
                <w:rFonts w:cstheme="minorHAnsi"/>
                <w:sz w:val="24"/>
                <w:szCs w:val="24"/>
              </w:rPr>
            </w:pPr>
          </w:p>
        </w:tc>
        <w:tc>
          <w:tcPr>
            <w:tcW w:w="827" w:type="pct"/>
          </w:tcPr>
          <w:p w14:paraId="213A4425" w14:textId="77777777" w:rsidR="00990D20" w:rsidRPr="00F556C1" w:rsidRDefault="00990D20" w:rsidP="6F01B2D8">
            <w:pPr>
              <w:rPr>
                <w:rFonts w:cstheme="minorHAnsi"/>
                <w:sz w:val="24"/>
                <w:szCs w:val="24"/>
              </w:rPr>
            </w:pPr>
          </w:p>
        </w:tc>
        <w:tc>
          <w:tcPr>
            <w:tcW w:w="980" w:type="pct"/>
          </w:tcPr>
          <w:p w14:paraId="5354FE01" w14:textId="77777777" w:rsidR="00990D20" w:rsidRPr="00F556C1" w:rsidRDefault="00990D20" w:rsidP="0017595A">
            <w:pPr>
              <w:rPr>
                <w:rFonts w:cstheme="minorHAnsi"/>
                <w:sz w:val="24"/>
                <w:szCs w:val="24"/>
              </w:rPr>
            </w:pPr>
          </w:p>
        </w:tc>
        <w:tc>
          <w:tcPr>
            <w:tcW w:w="1262" w:type="pct"/>
          </w:tcPr>
          <w:p w14:paraId="7EA15FE6" w14:textId="77777777" w:rsidR="00990D20" w:rsidRPr="00F556C1" w:rsidRDefault="00990D20" w:rsidP="6F01B2D8">
            <w:pPr>
              <w:rPr>
                <w:rFonts w:cstheme="minorHAnsi"/>
                <w:sz w:val="24"/>
                <w:szCs w:val="24"/>
              </w:rPr>
            </w:pPr>
          </w:p>
        </w:tc>
      </w:tr>
      <w:tr w:rsidR="008C7F12" w:rsidRPr="00F556C1" w14:paraId="7FC42DC0" w14:textId="77777777" w:rsidTr="00990D20">
        <w:trPr>
          <w:trHeight w:val="713"/>
        </w:trPr>
        <w:tc>
          <w:tcPr>
            <w:tcW w:w="779" w:type="pct"/>
          </w:tcPr>
          <w:p w14:paraId="0AE3D851" w14:textId="77777777" w:rsidR="00EA08F1" w:rsidRPr="00F556C1" w:rsidRDefault="00EA08F1" w:rsidP="6F01B2D8">
            <w:pPr>
              <w:rPr>
                <w:rFonts w:cstheme="minorHAnsi"/>
                <w:sz w:val="24"/>
                <w:szCs w:val="24"/>
              </w:rPr>
            </w:pPr>
          </w:p>
        </w:tc>
        <w:tc>
          <w:tcPr>
            <w:tcW w:w="777" w:type="pct"/>
          </w:tcPr>
          <w:p w14:paraId="61EE4A2E" w14:textId="77777777" w:rsidR="008C7F12" w:rsidRPr="00F556C1" w:rsidRDefault="008C7F12" w:rsidP="00D43B97">
            <w:pPr>
              <w:rPr>
                <w:rFonts w:cstheme="minorHAnsi"/>
                <w:sz w:val="24"/>
                <w:szCs w:val="24"/>
              </w:rPr>
            </w:pPr>
          </w:p>
        </w:tc>
        <w:tc>
          <w:tcPr>
            <w:tcW w:w="375" w:type="pct"/>
          </w:tcPr>
          <w:p w14:paraId="0DA0ADBE" w14:textId="77777777" w:rsidR="008C7F12" w:rsidRPr="00F556C1" w:rsidRDefault="008C7F12" w:rsidP="00D43B97">
            <w:pPr>
              <w:rPr>
                <w:rFonts w:cstheme="minorHAnsi"/>
                <w:sz w:val="24"/>
                <w:szCs w:val="24"/>
              </w:rPr>
            </w:pPr>
          </w:p>
        </w:tc>
        <w:tc>
          <w:tcPr>
            <w:tcW w:w="827" w:type="pct"/>
          </w:tcPr>
          <w:p w14:paraId="6835FC22" w14:textId="77777777" w:rsidR="008C7F12" w:rsidRPr="00F556C1" w:rsidRDefault="008C7F12" w:rsidP="6F01B2D8">
            <w:pPr>
              <w:rPr>
                <w:rFonts w:cstheme="minorHAnsi"/>
                <w:sz w:val="24"/>
                <w:szCs w:val="24"/>
              </w:rPr>
            </w:pPr>
          </w:p>
        </w:tc>
        <w:tc>
          <w:tcPr>
            <w:tcW w:w="980" w:type="pct"/>
          </w:tcPr>
          <w:p w14:paraId="7A168156" w14:textId="77777777" w:rsidR="008C7F12" w:rsidRPr="00F556C1" w:rsidRDefault="008C7F12" w:rsidP="0017595A">
            <w:pPr>
              <w:rPr>
                <w:rFonts w:cstheme="minorHAnsi"/>
                <w:sz w:val="24"/>
                <w:szCs w:val="24"/>
              </w:rPr>
            </w:pPr>
          </w:p>
        </w:tc>
        <w:tc>
          <w:tcPr>
            <w:tcW w:w="1262" w:type="pct"/>
          </w:tcPr>
          <w:p w14:paraId="4C6CAA0A" w14:textId="77777777" w:rsidR="008C7F12" w:rsidRPr="00F556C1" w:rsidRDefault="008C7F12" w:rsidP="6F01B2D8">
            <w:pPr>
              <w:rPr>
                <w:rFonts w:cstheme="minorHAnsi"/>
                <w:sz w:val="24"/>
                <w:szCs w:val="24"/>
              </w:rPr>
            </w:pPr>
          </w:p>
        </w:tc>
      </w:tr>
      <w:tr w:rsidR="008C7F12" w:rsidRPr="00F556C1" w14:paraId="01048647" w14:textId="77777777" w:rsidTr="00990D20">
        <w:trPr>
          <w:trHeight w:val="713"/>
        </w:trPr>
        <w:tc>
          <w:tcPr>
            <w:tcW w:w="779" w:type="pct"/>
          </w:tcPr>
          <w:p w14:paraId="241C2313" w14:textId="77777777" w:rsidR="00EA08F1" w:rsidRPr="00F556C1" w:rsidRDefault="00EA08F1" w:rsidP="09808F99">
            <w:pPr>
              <w:rPr>
                <w:rFonts w:cstheme="minorHAnsi"/>
                <w:sz w:val="24"/>
                <w:szCs w:val="24"/>
              </w:rPr>
            </w:pPr>
          </w:p>
        </w:tc>
        <w:tc>
          <w:tcPr>
            <w:tcW w:w="777" w:type="pct"/>
          </w:tcPr>
          <w:p w14:paraId="667A6159" w14:textId="77777777" w:rsidR="008C7F12" w:rsidRPr="00F556C1" w:rsidRDefault="008C7F12" w:rsidP="00826B21">
            <w:pPr>
              <w:jc w:val="center"/>
              <w:rPr>
                <w:rFonts w:cstheme="minorHAnsi"/>
                <w:sz w:val="24"/>
                <w:szCs w:val="24"/>
              </w:rPr>
            </w:pPr>
          </w:p>
        </w:tc>
        <w:tc>
          <w:tcPr>
            <w:tcW w:w="375" w:type="pct"/>
          </w:tcPr>
          <w:p w14:paraId="7FF57E2D" w14:textId="77777777" w:rsidR="008C7F12" w:rsidRPr="00F556C1" w:rsidRDefault="008C7F12" w:rsidP="00826B21">
            <w:pPr>
              <w:jc w:val="center"/>
              <w:rPr>
                <w:rFonts w:cstheme="minorHAnsi"/>
                <w:sz w:val="24"/>
                <w:szCs w:val="24"/>
              </w:rPr>
            </w:pPr>
          </w:p>
        </w:tc>
        <w:tc>
          <w:tcPr>
            <w:tcW w:w="827" w:type="pct"/>
          </w:tcPr>
          <w:p w14:paraId="07F6854E" w14:textId="77777777" w:rsidR="008C7F12" w:rsidRPr="00F556C1" w:rsidRDefault="008C7F12" w:rsidP="009319C1">
            <w:pPr>
              <w:rPr>
                <w:rFonts w:cstheme="minorHAnsi"/>
                <w:sz w:val="24"/>
                <w:szCs w:val="24"/>
              </w:rPr>
            </w:pPr>
          </w:p>
        </w:tc>
        <w:tc>
          <w:tcPr>
            <w:tcW w:w="980" w:type="pct"/>
          </w:tcPr>
          <w:p w14:paraId="1764A5AE" w14:textId="77777777" w:rsidR="008C7F12" w:rsidRPr="00F556C1" w:rsidRDefault="008C7F12" w:rsidP="00826B21">
            <w:pPr>
              <w:jc w:val="center"/>
              <w:rPr>
                <w:rFonts w:cstheme="minorHAnsi"/>
                <w:sz w:val="24"/>
                <w:szCs w:val="24"/>
              </w:rPr>
            </w:pPr>
          </w:p>
        </w:tc>
        <w:tc>
          <w:tcPr>
            <w:tcW w:w="1262" w:type="pct"/>
          </w:tcPr>
          <w:p w14:paraId="0B34BB5D" w14:textId="77777777" w:rsidR="008C7F12" w:rsidRPr="00F556C1" w:rsidRDefault="008C7F12" w:rsidP="00826B21">
            <w:pPr>
              <w:jc w:val="center"/>
              <w:rPr>
                <w:rFonts w:cstheme="minorHAnsi"/>
                <w:sz w:val="24"/>
                <w:szCs w:val="24"/>
              </w:rPr>
            </w:pPr>
          </w:p>
        </w:tc>
      </w:tr>
    </w:tbl>
    <w:p w14:paraId="5BBC921A" w14:textId="77777777" w:rsidR="00E12D6A" w:rsidRDefault="00E12D6A" w:rsidP="00241566">
      <w:pPr>
        <w:rPr>
          <w:rFonts w:cstheme="minorHAnsi"/>
          <w:sz w:val="24"/>
          <w:szCs w:val="24"/>
        </w:rPr>
      </w:pPr>
    </w:p>
    <w:p w14:paraId="565A456E" w14:textId="77777777" w:rsidR="00990D20" w:rsidRDefault="00990D20" w:rsidP="00241566">
      <w:pPr>
        <w:rPr>
          <w:rFonts w:cstheme="minorHAnsi"/>
          <w:sz w:val="24"/>
          <w:szCs w:val="24"/>
        </w:rPr>
      </w:pPr>
    </w:p>
    <w:p w14:paraId="064A900A" w14:textId="77777777" w:rsidR="00990D20" w:rsidRPr="00F556C1" w:rsidRDefault="00990D20" w:rsidP="00241566">
      <w:pPr>
        <w:rPr>
          <w:rFonts w:cstheme="minorHAnsi"/>
          <w:sz w:val="24"/>
          <w:szCs w:val="24"/>
        </w:rPr>
      </w:pPr>
    </w:p>
    <w:tbl>
      <w:tblPr>
        <w:tblStyle w:val="TableGrid"/>
        <w:tblW w:w="0" w:type="auto"/>
        <w:tblLook w:val="04A0" w:firstRow="1" w:lastRow="0" w:firstColumn="1" w:lastColumn="0" w:noHBand="0" w:noVBand="1"/>
      </w:tblPr>
      <w:tblGrid>
        <w:gridCol w:w="10456"/>
      </w:tblGrid>
      <w:tr w:rsidR="00F556C1" w:rsidRPr="00F556C1" w14:paraId="305BB4AB" w14:textId="77777777" w:rsidTr="00F556C1">
        <w:tc>
          <w:tcPr>
            <w:tcW w:w="10456" w:type="dxa"/>
          </w:tcPr>
          <w:p w14:paraId="711AE8A3" w14:textId="031011AB" w:rsidR="00F556C1" w:rsidRPr="00F556C1" w:rsidRDefault="00F556C1" w:rsidP="00241566">
            <w:pPr>
              <w:rPr>
                <w:rFonts w:cstheme="minorHAnsi"/>
                <w:sz w:val="24"/>
                <w:szCs w:val="24"/>
              </w:rPr>
            </w:pPr>
            <w:r w:rsidRPr="00F556C1">
              <w:rPr>
                <w:rFonts w:cstheme="minorHAnsi"/>
                <w:sz w:val="24"/>
                <w:szCs w:val="24"/>
              </w:rPr>
              <w:t>Property type:</w:t>
            </w:r>
            <w:r>
              <w:rPr>
                <w:rFonts w:cstheme="minorHAnsi"/>
                <w:sz w:val="24"/>
                <w:szCs w:val="24"/>
              </w:rPr>
              <w:t xml:space="preserve">  </w:t>
            </w:r>
            <w:r w:rsidRPr="00F556C1">
              <w:rPr>
                <w:rFonts w:cstheme="minorHAnsi"/>
                <w:sz w:val="24"/>
                <w:szCs w:val="24"/>
              </w:rPr>
              <w:t xml:space="preserve"> Owned                </w:t>
            </w:r>
            <w:r>
              <w:rPr>
                <w:rFonts w:cstheme="minorHAnsi"/>
                <w:sz w:val="24"/>
                <w:szCs w:val="24"/>
              </w:rPr>
              <w:t xml:space="preserve">          </w:t>
            </w:r>
            <w:r w:rsidRPr="00F556C1">
              <w:rPr>
                <w:rFonts w:cstheme="minorHAnsi"/>
                <w:sz w:val="24"/>
                <w:szCs w:val="24"/>
              </w:rPr>
              <w:t xml:space="preserve">  Private rented                    </w:t>
            </w:r>
            <w:r>
              <w:rPr>
                <w:rFonts w:cstheme="minorHAnsi"/>
                <w:sz w:val="24"/>
                <w:szCs w:val="24"/>
              </w:rPr>
              <w:t xml:space="preserve">         </w:t>
            </w:r>
            <w:r w:rsidRPr="00F556C1">
              <w:rPr>
                <w:rFonts w:cstheme="minorHAnsi"/>
                <w:sz w:val="24"/>
                <w:szCs w:val="24"/>
              </w:rPr>
              <w:t>Housing association</w:t>
            </w:r>
          </w:p>
        </w:tc>
      </w:tr>
    </w:tbl>
    <w:p w14:paraId="1C09023D" w14:textId="77777777" w:rsidR="00990D20" w:rsidRPr="00F556C1" w:rsidRDefault="00990D20" w:rsidP="00241566">
      <w:pPr>
        <w:rPr>
          <w:rFonts w:cstheme="minorHAnsi"/>
          <w:sz w:val="24"/>
          <w:szCs w:val="24"/>
        </w:rPr>
      </w:pPr>
    </w:p>
    <w:tbl>
      <w:tblPr>
        <w:tblStyle w:val="TableGrid"/>
        <w:tblW w:w="5000" w:type="pct"/>
        <w:tblLook w:val="04A0" w:firstRow="1" w:lastRow="0" w:firstColumn="1" w:lastColumn="0" w:noHBand="0" w:noVBand="1"/>
      </w:tblPr>
      <w:tblGrid>
        <w:gridCol w:w="8779"/>
        <w:gridCol w:w="1677"/>
      </w:tblGrid>
      <w:tr w:rsidR="00425C90" w:rsidRPr="00F556C1" w14:paraId="10E5DD26" w14:textId="77777777" w:rsidTr="1D835D03">
        <w:tc>
          <w:tcPr>
            <w:tcW w:w="5000" w:type="pct"/>
            <w:gridSpan w:val="2"/>
          </w:tcPr>
          <w:p w14:paraId="37569D86" w14:textId="77777777" w:rsidR="00425C90" w:rsidRPr="00F556C1" w:rsidRDefault="6F3D838F" w:rsidP="1D835D03">
            <w:pPr>
              <w:jc w:val="center"/>
              <w:rPr>
                <w:rFonts w:cstheme="minorHAnsi"/>
                <w:b/>
                <w:bCs/>
                <w:sz w:val="24"/>
                <w:szCs w:val="24"/>
              </w:rPr>
            </w:pPr>
            <w:r w:rsidRPr="00F556C1">
              <w:rPr>
                <w:rFonts w:cstheme="minorHAnsi"/>
                <w:b/>
                <w:bCs/>
                <w:sz w:val="24"/>
                <w:szCs w:val="24"/>
              </w:rPr>
              <w:t>Cooking Facilities</w:t>
            </w:r>
            <w:r w:rsidR="4B7DECA5" w:rsidRPr="00F556C1">
              <w:rPr>
                <w:rFonts w:cstheme="minorHAnsi"/>
                <w:b/>
                <w:bCs/>
                <w:sz w:val="24"/>
                <w:szCs w:val="24"/>
              </w:rPr>
              <w:t xml:space="preserve"> (Please tick)</w:t>
            </w:r>
          </w:p>
        </w:tc>
      </w:tr>
      <w:tr w:rsidR="00060CB3" w:rsidRPr="00F556C1" w14:paraId="09BBB1D4" w14:textId="77777777" w:rsidTr="1D835D03">
        <w:tc>
          <w:tcPr>
            <w:tcW w:w="4198" w:type="pct"/>
          </w:tcPr>
          <w:p w14:paraId="5D61A882" w14:textId="77777777" w:rsidR="00060CB3" w:rsidRPr="00F556C1" w:rsidRDefault="00060CB3" w:rsidP="00241566">
            <w:pPr>
              <w:rPr>
                <w:rFonts w:cstheme="minorHAnsi"/>
                <w:sz w:val="24"/>
                <w:szCs w:val="24"/>
              </w:rPr>
            </w:pPr>
            <w:r w:rsidRPr="00F556C1">
              <w:rPr>
                <w:rFonts w:cstheme="minorHAnsi"/>
                <w:sz w:val="24"/>
                <w:szCs w:val="24"/>
              </w:rPr>
              <w:t>Microwave</w:t>
            </w:r>
          </w:p>
        </w:tc>
        <w:tc>
          <w:tcPr>
            <w:tcW w:w="802" w:type="pct"/>
          </w:tcPr>
          <w:p w14:paraId="068A7BCA" w14:textId="77777777" w:rsidR="00060CB3" w:rsidRPr="00F556C1" w:rsidRDefault="00060CB3" w:rsidP="27ECD864">
            <w:pPr>
              <w:rPr>
                <w:rFonts w:cstheme="minorHAnsi"/>
                <w:sz w:val="24"/>
                <w:szCs w:val="24"/>
              </w:rPr>
            </w:pPr>
          </w:p>
        </w:tc>
      </w:tr>
      <w:tr w:rsidR="00060CB3" w:rsidRPr="00F556C1" w14:paraId="02F50DDF" w14:textId="77777777" w:rsidTr="1D835D03">
        <w:tc>
          <w:tcPr>
            <w:tcW w:w="4198" w:type="pct"/>
          </w:tcPr>
          <w:p w14:paraId="00A1C366" w14:textId="77777777" w:rsidR="00060CB3" w:rsidRPr="00F556C1" w:rsidRDefault="00060CB3" w:rsidP="00241566">
            <w:pPr>
              <w:rPr>
                <w:rFonts w:cstheme="minorHAnsi"/>
                <w:sz w:val="24"/>
                <w:szCs w:val="24"/>
              </w:rPr>
            </w:pPr>
            <w:r w:rsidRPr="00F556C1">
              <w:rPr>
                <w:rFonts w:cstheme="minorHAnsi"/>
                <w:sz w:val="24"/>
                <w:szCs w:val="24"/>
              </w:rPr>
              <w:t>Cooker</w:t>
            </w:r>
          </w:p>
        </w:tc>
        <w:tc>
          <w:tcPr>
            <w:tcW w:w="802" w:type="pct"/>
          </w:tcPr>
          <w:p w14:paraId="58D1C811" w14:textId="77777777" w:rsidR="00060CB3" w:rsidRPr="00F556C1" w:rsidRDefault="00060CB3" w:rsidP="6D05C73A">
            <w:pPr>
              <w:rPr>
                <w:rFonts w:cstheme="minorHAnsi"/>
                <w:sz w:val="24"/>
                <w:szCs w:val="24"/>
              </w:rPr>
            </w:pPr>
          </w:p>
        </w:tc>
      </w:tr>
      <w:tr w:rsidR="00060CB3" w:rsidRPr="00F556C1" w14:paraId="76B2618B" w14:textId="77777777" w:rsidTr="1D835D03">
        <w:tc>
          <w:tcPr>
            <w:tcW w:w="4198" w:type="pct"/>
          </w:tcPr>
          <w:p w14:paraId="0E21CCDA" w14:textId="77777777" w:rsidR="00060CB3" w:rsidRPr="00F556C1" w:rsidRDefault="00060CB3" w:rsidP="00241566">
            <w:pPr>
              <w:rPr>
                <w:rFonts w:cstheme="minorHAnsi"/>
                <w:sz w:val="24"/>
                <w:szCs w:val="24"/>
              </w:rPr>
            </w:pPr>
            <w:r w:rsidRPr="00F556C1">
              <w:rPr>
                <w:rFonts w:cstheme="minorHAnsi"/>
                <w:sz w:val="24"/>
                <w:szCs w:val="24"/>
              </w:rPr>
              <w:t>Slow Cooker</w:t>
            </w:r>
          </w:p>
        </w:tc>
        <w:tc>
          <w:tcPr>
            <w:tcW w:w="802" w:type="pct"/>
          </w:tcPr>
          <w:p w14:paraId="41BC7A73" w14:textId="77777777" w:rsidR="00060CB3" w:rsidRPr="00F556C1" w:rsidRDefault="00060CB3" w:rsidP="00316404">
            <w:pPr>
              <w:rPr>
                <w:rFonts w:cstheme="minorHAnsi"/>
                <w:sz w:val="24"/>
                <w:szCs w:val="24"/>
              </w:rPr>
            </w:pPr>
          </w:p>
        </w:tc>
      </w:tr>
      <w:tr w:rsidR="00060CB3" w:rsidRPr="00F556C1" w14:paraId="4CB43122" w14:textId="77777777" w:rsidTr="1D835D03">
        <w:tc>
          <w:tcPr>
            <w:tcW w:w="4198" w:type="pct"/>
          </w:tcPr>
          <w:p w14:paraId="3455148C" w14:textId="77777777" w:rsidR="00060CB3" w:rsidRPr="00F556C1" w:rsidRDefault="00060CB3" w:rsidP="00241566">
            <w:pPr>
              <w:rPr>
                <w:rFonts w:cstheme="minorHAnsi"/>
                <w:sz w:val="24"/>
                <w:szCs w:val="24"/>
              </w:rPr>
            </w:pPr>
            <w:r w:rsidRPr="00F556C1">
              <w:rPr>
                <w:rFonts w:cstheme="minorHAnsi"/>
                <w:sz w:val="24"/>
                <w:szCs w:val="24"/>
              </w:rPr>
              <w:t>Other</w:t>
            </w:r>
          </w:p>
        </w:tc>
        <w:tc>
          <w:tcPr>
            <w:tcW w:w="802" w:type="pct"/>
          </w:tcPr>
          <w:p w14:paraId="3F020CDC" w14:textId="77777777" w:rsidR="00060CB3" w:rsidRPr="00F556C1" w:rsidRDefault="00060CB3" w:rsidP="00420B1E">
            <w:pPr>
              <w:jc w:val="center"/>
              <w:rPr>
                <w:rFonts w:cstheme="minorHAnsi"/>
                <w:sz w:val="24"/>
                <w:szCs w:val="24"/>
              </w:rPr>
            </w:pPr>
          </w:p>
        </w:tc>
      </w:tr>
    </w:tbl>
    <w:p w14:paraId="0C62717E" w14:textId="666FF99B" w:rsidR="08BD3FDD" w:rsidRDefault="08BD3FDD" w:rsidP="08BD3FDD">
      <w:pPr>
        <w:rPr>
          <w:sz w:val="24"/>
          <w:szCs w:val="24"/>
        </w:rPr>
      </w:pPr>
    </w:p>
    <w:tbl>
      <w:tblPr>
        <w:tblStyle w:val="TableGrid"/>
        <w:tblW w:w="5000" w:type="pct"/>
        <w:tblLook w:val="06A0" w:firstRow="1" w:lastRow="0" w:firstColumn="1" w:lastColumn="0" w:noHBand="1" w:noVBand="1"/>
      </w:tblPr>
      <w:tblGrid>
        <w:gridCol w:w="5849"/>
        <w:gridCol w:w="4607"/>
      </w:tblGrid>
      <w:tr w:rsidR="1141B3CC" w:rsidRPr="00F556C1" w14:paraId="49FCFB94" w14:textId="77777777" w:rsidTr="08BD3FDD">
        <w:tc>
          <w:tcPr>
            <w:tcW w:w="2797" w:type="pct"/>
          </w:tcPr>
          <w:p w14:paraId="6AF30F0F" w14:textId="69D90E3D" w:rsidR="0A190FEB" w:rsidRPr="00F556C1" w:rsidRDefault="0A190FEB" w:rsidP="08BD3FDD">
            <w:pPr>
              <w:rPr>
                <w:sz w:val="24"/>
                <w:szCs w:val="24"/>
              </w:rPr>
            </w:pPr>
            <w:r w:rsidRPr="08BD3FDD">
              <w:rPr>
                <w:sz w:val="24"/>
                <w:szCs w:val="24"/>
              </w:rPr>
              <w:t>Tea</w:t>
            </w:r>
            <w:r w:rsidR="2F3AD442" w:rsidRPr="08BD3FDD">
              <w:rPr>
                <w:sz w:val="24"/>
                <w:szCs w:val="24"/>
              </w:rPr>
              <w:t xml:space="preserve"> </w:t>
            </w:r>
            <w:r w:rsidR="00D83CBE" w:rsidRPr="08BD3FDD">
              <w:rPr>
                <w:b/>
                <w:bCs/>
                <w:sz w:val="24"/>
                <w:szCs w:val="24"/>
              </w:rPr>
              <w:t>or</w:t>
            </w:r>
            <w:r w:rsidR="00D83CBE" w:rsidRPr="08BD3FDD">
              <w:rPr>
                <w:sz w:val="24"/>
                <w:szCs w:val="24"/>
              </w:rPr>
              <w:t xml:space="preserve"> </w:t>
            </w:r>
            <w:r w:rsidRPr="08BD3FDD">
              <w:rPr>
                <w:sz w:val="24"/>
                <w:szCs w:val="24"/>
              </w:rPr>
              <w:t xml:space="preserve">Coffee </w:t>
            </w:r>
          </w:p>
        </w:tc>
        <w:tc>
          <w:tcPr>
            <w:tcW w:w="2203" w:type="pct"/>
          </w:tcPr>
          <w:p w14:paraId="09959189" w14:textId="77777777" w:rsidR="1141B3CC" w:rsidRPr="00F556C1" w:rsidRDefault="1141B3CC" w:rsidP="1141B3CC">
            <w:pPr>
              <w:rPr>
                <w:rFonts w:cstheme="minorHAnsi"/>
                <w:sz w:val="24"/>
                <w:szCs w:val="24"/>
              </w:rPr>
            </w:pPr>
          </w:p>
        </w:tc>
      </w:tr>
      <w:tr w:rsidR="403EC6D1" w:rsidRPr="00F556C1" w14:paraId="1064D126" w14:textId="77777777" w:rsidTr="08BD3FDD">
        <w:tc>
          <w:tcPr>
            <w:tcW w:w="2797" w:type="pct"/>
          </w:tcPr>
          <w:p w14:paraId="094C2932" w14:textId="51EC93A1" w:rsidR="6B286B35" w:rsidRPr="00F556C1" w:rsidRDefault="6B286B35" w:rsidP="08BD3FDD">
            <w:pPr>
              <w:rPr>
                <w:sz w:val="24"/>
                <w:szCs w:val="24"/>
              </w:rPr>
            </w:pPr>
            <w:r w:rsidRPr="08BD3FDD">
              <w:rPr>
                <w:sz w:val="24"/>
                <w:szCs w:val="24"/>
              </w:rPr>
              <w:t xml:space="preserve">Sanitary </w:t>
            </w:r>
            <w:r w:rsidR="6C74E67B" w:rsidRPr="08BD3FDD">
              <w:rPr>
                <w:sz w:val="24"/>
                <w:szCs w:val="24"/>
              </w:rPr>
              <w:t>items (specify towels/tampons)</w:t>
            </w:r>
          </w:p>
        </w:tc>
        <w:tc>
          <w:tcPr>
            <w:tcW w:w="2203" w:type="pct"/>
          </w:tcPr>
          <w:p w14:paraId="49D52121" w14:textId="77777777" w:rsidR="403EC6D1" w:rsidRPr="00F556C1" w:rsidRDefault="403EC6D1" w:rsidP="403EC6D1">
            <w:pPr>
              <w:rPr>
                <w:rFonts w:cstheme="minorHAnsi"/>
                <w:sz w:val="24"/>
                <w:szCs w:val="24"/>
              </w:rPr>
            </w:pPr>
          </w:p>
        </w:tc>
      </w:tr>
      <w:tr w:rsidR="403EC6D1" w:rsidRPr="00F556C1" w14:paraId="4CFA3618" w14:textId="77777777" w:rsidTr="08BD3FDD">
        <w:tc>
          <w:tcPr>
            <w:tcW w:w="2797" w:type="pct"/>
          </w:tcPr>
          <w:p w14:paraId="53A6F1BC" w14:textId="27B8A7FB" w:rsidR="6B286B35" w:rsidRPr="00F556C1" w:rsidRDefault="611428D0" w:rsidP="08BD3FDD">
            <w:pPr>
              <w:spacing w:after="200" w:line="276" w:lineRule="auto"/>
              <w:rPr>
                <w:sz w:val="24"/>
                <w:szCs w:val="24"/>
              </w:rPr>
            </w:pPr>
            <w:r w:rsidRPr="08BD3FDD">
              <w:rPr>
                <w:sz w:val="24"/>
                <w:szCs w:val="24"/>
              </w:rPr>
              <w:t>Toiletries</w:t>
            </w:r>
            <w:r w:rsidR="004E0F52" w:rsidRPr="08BD3FDD">
              <w:rPr>
                <w:b/>
                <w:bCs/>
                <w:color w:val="FF0000"/>
                <w:sz w:val="24"/>
                <w:szCs w:val="24"/>
              </w:rPr>
              <w:t>*</w:t>
            </w:r>
            <w:r w:rsidR="2EE248E0" w:rsidRPr="08BD3FDD">
              <w:rPr>
                <w:b/>
                <w:bCs/>
                <w:color w:val="FF0000"/>
                <w:sz w:val="24"/>
                <w:szCs w:val="24"/>
              </w:rPr>
              <w:t xml:space="preserve"> </w:t>
            </w:r>
            <w:r w:rsidR="2EE248E0" w:rsidRPr="08BD3FDD">
              <w:rPr>
                <w:b/>
                <w:bCs/>
                <w:sz w:val="24"/>
                <w:szCs w:val="24"/>
              </w:rPr>
              <w:t>(soap, toothpaste)</w:t>
            </w:r>
          </w:p>
        </w:tc>
        <w:tc>
          <w:tcPr>
            <w:tcW w:w="2203" w:type="pct"/>
          </w:tcPr>
          <w:p w14:paraId="469493E3" w14:textId="77777777" w:rsidR="403EC6D1" w:rsidRPr="00F556C1" w:rsidRDefault="403EC6D1" w:rsidP="403EC6D1">
            <w:pPr>
              <w:rPr>
                <w:rFonts w:cstheme="minorHAnsi"/>
                <w:sz w:val="24"/>
                <w:szCs w:val="24"/>
              </w:rPr>
            </w:pPr>
          </w:p>
        </w:tc>
      </w:tr>
      <w:tr w:rsidR="403EC6D1" w:rsidRPr="00F556C1" w14:paraId="18A4CD83" w14:textId="77777777" w:rsidTr="08BD3FDD">
        <w:tc>
          <w:tcPr>
            <w:tcW w:w="2797" w:type="pct"/>
          </w:tcPr>
          <w:p w14:paraId="09BE7D7A" w14:textId="41EC951A" w:rsidR="6B286B35" w:rsidRPr="00F556C1" w:rsidRDefault="6B286B35" w:rsidP="403EC6D1">
            <w:pPr>
              <w:rPr>
                <w:rFonts w:cstheme="minorHAnsi"/>
                <w:sz w:val="24"/>
                <w:szCs w:val="24"/>
              </w:rPr>
            </w:pPr>
            <w:r w:rsidRPr="00F556C1">
              <w:rPr>
                <w:rFonts w:cstheme="minorHAnsi"/>
                <w:sz w:val="24"/>
                <w:szCs w:val="24"/>
              </w:rPr>
              <w:t>Nappies</w:t>
            </w:r>
            <w:r w:rsidR="00EA08F1" w:rsidRPr="00F556C1">
              <w:rPr>
                <w:rFonts w:cstheme="minorHAnsi"/>
                <w:sz w:val="24"/>
                <w:szCs w:val="24"/>
              </w:rPr>
              <w:t xml:space="preserve"> </w:t>
            </w:r>
            <w:r w:rsidR="004E0F52" w:rsidRPr="004E0F52">
              <w:rPr>
                <w:rFonts w:cstheme="minorHAnsi"/>
                <w:b/>
                <w:bCs/>
                <w:color w:val="FF0000"/>
                <w:sz w:val="24"/>
                <w:szCs w:val="24"/>
              </w:rPr>
              <w:t>*</w:t>
            </w:r>
            <w:r w:rsidR="00EA08F1" w:rsidRPr="00F556C1">
              <w:rPr>
                <w:rFonts w:cstheme="minorHAnsi"/>
                <w:sz w:val="24"/>
                <w:szCs w:val="24"/>
              </w:rPr>
              <w:t>- size</w:t>
            </w:r>
          </w:p>
        </w:tc>
        <w:tc>
          <w:tcPr>
            <w:tcW w:w="2203" w:type="pct"/>
          </w:tcPr>
          <w:p w14:paraId="6BE05835" w14:textId="77777777" w:rsidR="403EC6D1" w:rsidRPr="00F556C1" w:rsidRDefault="403EC6D1" w:rsidP="403EC6D1">
            <w:pPr>
              <w:rPr>
                <w:rFonts w:cstheme="minorHAnsi"/>
                <w:sz w:val="24"/>
                <w:szCs w:val="24"/>
              </w:rPr>
            </w:pPr>
          </w:p>
        </w:tc>
      </w:tr>
      <w:tr w:rsidR="403EC6D1" w:rsidRPr="00F556C1" w14:paraId="1D942B0A" w14:textId="77777777" w:rsidTr="08BD3FDD">
        <w:tc>
          <w:tcPr>
            <w:tcW w:w="2797" w:type="pct"/>
          </w:tcPr>
          <w:p w14:paraId="056CCF91" w14:textId="319BD2A3" w:rsidR="6B286B35" w:rsidRPr="00F556C1" w:rsidRDefault="6B286B35" w:rsidP="403EC6D1">
            <w:pPr>
              <w:rPr>
                <w:rFonts w:cstheme="minorHAnsi"/>
                <w:sz w:val="24"/>
                <w:szCs w:val="24"/>
              </w:rPr>
            </w:pPr>
            <w:r w:rsidRPr="00F556C1">
              <w:rPr>
                <w:rFonts w:cstheme="minorHAnsi"/>
                <w:sz w:val="24"/>
                <w:szCs w:val="24"/>
              </w:rPr>
              <w:t>Baby Milk</w:t>
            </w:r>
            <w:proofErr w:type="gramStart"/>
            <w:r w:rsidR="004E0F52" w:rsidRPr="004E0F52">
              <w:rPr>
                <w:rFonts w:cstheme="minorHAnsi"/>
                <w:b/>
                <w:bCs/>
                <w:color w:val="FF0000"/>
                <w:sz w:val="24"/>
                <w:szCs w:val="24"/>
              </w:rPr>
              <w:t>*</w:t>
            </w:r>
            <w:r w:rsidRPr="00F556C1">
              <w:rPr>
                <w:rFonts w:cstheme="minorHAnsi"/>
                <w:sz w:val="24"/>
                <w:szCs w:val="24"/>
              </w:rPr>
              <w:t xml:space="preserve"> </w:t>
            </w:r>
            <w:r w:rsidR="00EA08F1" w:rsidRPr="00F556C1">
              <w:rPr>
                <w:rFonts w:cstheme="minorHAnsi"/>
                <w:sz w:val="24"/>
                <w:szCs w:val="24"/>
              </w:rPr>
              <w:t xml:space="preserve"> -</w:t>
            </w:r>
            <w:proofErr w:type="gramEnd"/>
            <w:r w:rsidR="00EA08F1" w:rsidRPr="00F556C1">
              <w:rPr>
                <w:rFonts w:cstheme="minorHAnsi"/>
                <w:sz w:val="24"/>
                <w:szCs w:val="24"/>
              </w:rPr>
              <w:t xml:space="preserve"> brand </w:t>
            </w:r>
          </w:p>
        </w:tc>
        <w:tc>
          <w:tcPr>
            <w:tcW w:w="2203" w:type="pct"/>
          </w:tcPr>
          <w:p w14:paraId="3A63B143" w14:textId="77777777" w:rsidR="403EC6D1" w:rsidRPr="00F556C1" w:rsidRDefault="403EC6D1" w:rsidP="403EC6D1">
            <w:pPr>
              <w:rPr>
                <w:rFonts w:cstheme="minorHAnsi"/>
                <w:sz w:val="24"/>
                <w:szCs w:val="24"/>
              </w:rPr>
            </w:pPr>
          </w:p>
        </w:tc>
      </w:tr>
      <w:tr w:rsidR="00891E8C" w:rsidRPr="00F556C1" w14:paraId="52F670DF" w14:textId="77777777" w:rsidTr="08BD3FDD">
        <w:tblPrEx>
          <w:tblLook w:val="04A0" w:firstRow="1" w:lastRow="0" w:firstColumn="1" w:lastColumn="0" w:noHBand="0" w:noVBand="1"/>
        </w:tblPrEx>
        <w:tc>
          <w:tcPr>
            <w:tcW w:w="5000" w:type="pct"/>
            <w:gridSpan w:val="2"/>
          </w:tcPr>
          <w:p w14:paraId="5843CDFD" w14:textId="77777777" w:rsidR="00316404" w:rsidRPr="00F556C1" w:rsidRDefault="31E4B08E" w:rsidP="1D835D03">
            <w:pPr>
              <w:spacing w:after="200" w:line="276" w:lineRule="auto"/>
              <w:rPr>
                <w:rFonts w:cstheme="minorHAnsi"/>
                <w:b/>
                <w:bCs/>
                <w:sz w:val="24"/>
                <w:szCs w:val="24"/>
              </w:rPr>
            </w:pPr>
            <w:r w:rsidRPr="00F556C1">
              <w:rPr>
                <w:rFonts w:cstheme="minorHAnsi"/>
                <w:b/>
                <w:bCs/>
                <w:sz w:val="24"/>
                <w:szCs w:val="24"/>
              </w:rPr>
              <w:t>Reasons for visit to the pantry</w:t>
            </w:r>
          </w:p>
          <w:p w14:paraId="3C4234F5" w14:textId="77777777" w:rsidR="00316404" w:rsidRPr="00F556C1" w:rsidRDefault="00316404" w:rsidP="00EA08F1">
            <w:pPr>
              <w:spacing w:after="200" w:line="276" w:lineRule="auto"/>
              <w:rPr>
                <w:rFonts w:cstheme="minorHAnsi"/>
                <w:sz w:val="24"/>
                <w:szCs w:val="24"/>
              </w:rPr>
            </w:pPr>
          </w:p>
        </w:tc>
      </w:tr>
    </w:tbl>
    <w:p w14:paraId="5354FAFE" w14:textId="2ACBFC73" w:rsidR="002A572B" w:rsidRPr="004E0F52" w:rsidRDefault="004E0F52" w:rsidP="00241566">
      <w:pPr>
        <w:rPr>
          <w:rFonts w:cstheme="minorHAnsi"/>
          <w:b/>
          <w:bCs/>
          <w:color w:val="FF0000"/>
          <w:sz w:val="24"/>
          <w:szCs w:val="24"/>
        </w:rPr>
      </w:pPr>
      <w:r w:rsidRPr="004E0F52">
        <w:rPr>
          <w:rFonts w:cstheme="minorHAnsi"/>
          <w:b/>
          <w:bCs/>
          <w:color w:val="FF0000"/>
          <w:sz w:val="24"/>
          <w:szCs w:val="24"/>
        </w:rPr>
        <w:t>*If available</w:t>
      </w:r>
    </w:p>
    <w:p w14:paraId="616F991A" w14:textId="77777777" w:rsidR="008A7599" w:rsidRPr="00F556C1" w:rsidRDefault="008A7599" w:rsidP="00241566">
      <w:pPr>
        <w:rPr>
          <w:rFonts w:cstheme="minorHAnsi"/>
          <w:sz w:val="24"/>
          <w:szCs w:val="24"/>
        </w:rPr>
      </w:pPr>
    </w:p>
    <w:tbl>
      <w:tblPr>
        <w:tblStyle w:val="TableGrid"/>
        <w:tblW w:w="5000" w:type="pct"/>
        <w:tblLook w:val="04A0" w:firstRow="1" w:lastRow="0" w:firstColumn="1" w:lastColumn="0" w:noHBand="0" w:noVBand="1"/>
      </w:tblPr>
      <w:tblGrid>
        <w:gridCol w:w="10456"/>
      </w:tblGrid>
      <w:tr w:rsidR="008A7599" w:rsidRPr="00F556C1" w14:paraId="5CC2DF26" w14:textId="77777777" w:rsidTr="08BD3FDD">
        <w:tc>
          <w:tcPr>
            <w:tcW w:w="5000" w:type="pct"/>
          </w:tcPr>
          <w:p w14:paraId="79F590D9" w14:textId="6C5CDAB0" w:rsidR="008A7599" w:rsidRPr="00F556C1" w:rsidRDefault="31E4B08E" w:rsidP="08BD3FDD">
            <w:pPr>
              <w:jc w:val="center"/>
              <w:rPr>
                <w:b/>
                <w:bCs/>
                <w:sz w:val="24"/>
                <w:szCs w:val="24"/>
              </w:rPr>
            </w:pPr>
            <w:r w:rsidRPr="08BD3FDD">
              <w:rPr>
                <w:b/>
                <w:bCs/>
                <w:sz w:val="24"/>
                <w:szCs w:val="24"/>
              </w:rPr>
              <w:t>Do you Require any additional support?</w:t>
            </w:r>
            <w:r w:rsidR="33FD8962" w:rsidRPr="08BD3FDD">
              <w:rPr>
                <w:b/>
                <w:bCs/>
                <w:sz w:val="24"/>
                <w:szCs w:val="24"/>
              </w:rPr>
              <w:t xml:space="preserve"> (</w:t>
            </w:r>
            <w:r w:rsidRPr="08BD3FDD">
              <w:rPr>
                <w:b/>
                <w:bCs/>
                <w:sz w:val="24"/>
                <w:szCs w:val="24"/>
              </w:rPr>
              <w:t>Please tick</w:t>
            </w:r>
            <w:r w:rsidR="7A40A166" w:rsidRPr="08BD3FDD">
              <w:rPr>
                <w:b/>
                <w:bCs/>
                <w:sz w:val="24"/>
                <w:szCs w:val="24"/>
              </w:rPr>
              <w:t>)</w:t>
            </w:r>
          </w:p>
        </w:tc>
      </w:tr>
      <w:tr w:rsidR="008A7599" w:rsidRPr="00F556C1" w14:paraId="5A5C00CA" w14:textId="77777777" w:rsidTr="08BD3FDD">
        <w:trPr>
          <w:trHeight w:val="465"/>
        </w:trPr>
        <w:tc>
          <w:tcPr>
            <w:tcW w:w="5000" w:type="pct"/>
          </w:tcPr>
          <w:p w14:paraId="3AF79AA2" w14:textId="77777777" w:rsidR="6F01B2D8" w:rsidRPr="00F556C1" w:rsidRDefault="31E4B08E" w:rsidP="31E4B08E">
            <w:pPr>
              <w:pStyle w:val="ListParagraph"/>
              <w:numPr>
                <w:ilvl w:val="0"/>
                <w:numId w:val="1"/>
              </w:numPr>
              <w:rPr>
                <w:rFonts w:cstheme="minorHAnsi"/>
                <w:sz w:val="24"/>
                <w:szCs w:val="24"/>
              </w:rPr>
            </w:pPr>
            <w:r w:rsidRPr="00F556C1">
              <w:rPr>
                <w:rFonts w:cstheme="minorHAnsi"/>
                <w:sz w:val="24"/>
                <w:szCs w:val="24"/>
              </w:rPr>
              <w:t>Family Support</w:t>
            </w:r>
            <w:r w:rsidR="00BC617C" w:rsidRPr="00F556C1">
              <w:rPr>
                <w:rFonts w:cstheme="minorHAnsi"/>
                <w:sz w:val="24"/>
                <w:szCs w:val="24"/>
              </w:rPr>
              <w:t xml:space="preserve">- </w:t>
            </w:r>
          </w:p>
          <w:p w14:paraId="47F40CEC" w14:textId="77777777" w:rsidR="31E4B08E" w:rsidRPr="00F556C1" w:rsidRDefault="31E4B08E" w:rsidP="31E4B08E">
            <w:pPr>
              <w:pStyle w:val="ListParagraph"/>
              <w:numPr>
                <w:ilvl w:val="0"/>
                <w:numId w:val="1"/>
              </w:numPr>
              <w:rPr>
                <w:rFonts w:cstheme="minorHAnsi"/>
                <w:sz w:val="24"/>
                <w:szCs w:val="24"/>
              </w:rPr>
            </w:pPr>
            <w:r w:rsidRPr="00F556C1">
              <w:rPr>
                <w:rFonts w:cstheme="minorHAnsi"/>
                <w:sz w:val="24"/>
                <w:szCs w:val="24"/>
              </w:rPr>
              <w:t>Bump and beyond</w:t>
            </w:r>
            <w:r w:rsidR="00BC617C" w:rsidRPr="00F556C1">
              <w:rPr>
                <w:rFonts w:cstheme="minorHAnsi"/>
                <w:sz w:val="24"/>
                <w:szCs w:val="24"/>
              </w:rPr>
              <w:t xml:space="preserve">- </w:t>
            </w:r>
          </w:p>
          <w:p w14:paraId="78A08BED" w14:textId="77777777" w:rsidR="31E4B08E" w:rsidRPr="00F556C1" w:rsidRDefault="31E4B08E" w:rsidP="31E4B08E">
            <w:pPr>
              <w:pStyle w:val="ListParagraph"/>
              <w:numPr>
                <w:ilvl w:val="0"/>
                <w:numId w:val="1"/>
              </w:numPr>
              <w:rPr>
                <w:rFonts w:cstheme="minorHAnsi"/>
                <w:sz w:val="24"/>
                <w:szCs w:val="24"/>
              </w:rPr>
            </w:pPr>
            <w:r w:rsidRPr="00F556C1">
              <w:rPr>
                <w:rFonts w:cstheme="minorHAnsi"/>
                <w:sz w:val="24"/>
                <w:szCs w:val="24"/>
              </w:rPr>
              <w:t>Household items</w:t>
            </w:r>
            <w:r w:rsidR="00BC617C" w:rsidRPr="00F556C1">
              <w:rPr>
                <w:rFonts w:cstheme="minorHAnsi"/>
                <w:sz w:val="24"/>
                <w:szCs w:val="24"/>
              </w:rPr>
              <w:t>-</w:t>
            </w:r>
          </w:p>
          <w:p w14:paraId="42250D44" w14:textId="2A72A9C1" w:rsidR="003132F6" w:rsidRPr="00F556C1" w:rsidRDefault="31E4B08E" w:rsidP="31E4B08E">
            <w:pPr>
              <w:pStyle w:val="ListParagraph"/>
              <w:numPr>
                <w:ilvl w:val="0"/>
                <w:numId w:val="1"/>
              </w:numPr>
              <w:rPr>
                <w:rFonts w:cstheme="minorHAnsi"/>
                <w:sz w:val="24"/>
                <w:szCs w:val="24"/>
              </w:rPr>
            </w:pPr>
            <w:r w:rsidRPr="00F556C1">
              <w:rPr>
                <w:rFonts w:cstheme="minorHAnsi"/>
                <w:sz w:val="24"/>
                <w:szCs w:val="24"/>
              </w:rPr>
              <w:t xml:space="preserve">Other – Please </w:t>
            </w:r>
            <w:proofErr w:type="gramStart"/>
            <w:r w:rsidRPr="00F556C1">
              <w:rPr>
                <w:rFonts w:cstheme="minorHAnsi"/>
                <w:sz w:val="24"/>
                <w:szCs w:val="24"/>
              </w:rPr>
              <w:t>state</w:t>
            </w:r>
            <w:proofErr w:type="gramEnd"/>
          </w:p>
          <w:p w14:paraId="227AC172" w14:textId="77777777" w:rsidR="00EA08F1" w:rsidRPr="00F556C1" w:rsidRDefault="00EA08F1" w:rsidP="00EA08F1">
            <w:pPr>
              <w:pStyle w:val="ListParagraph"/>
              <w:rPr>
                <w:rFonts w:cstheme="minorHAnsi"/>
                <w:sz w:val="24"/>
                <w:szCs w:val="24"/>
              </w:rPr>
            </w:pPr>
          </w:p>
        </w:tc>
      </w:tr>
    </w:tbl>
    <w:p w14:paraId="16971F13" w14:textId="77777777" w:rsidR="00071907" w:rsidRPr="00F556C1" w:rsidRDefault="00071907" w:rsidP="00FF71BA">
      <w:pPr>
        <w:rPr>
          <w:rFonts w:cstheme="minorHAnsi"/>
          <w:sz w:val="24"/>
          <w:szCs w:val="24"/>
        </w:rPr>
      </w:pPr>
      <w:bookmarkStart w:id="0" w:name="_Hlk514159143"/>
    </w:p>
    <w:p w14:paraId="3E8FDFA3" w14:textId="77777777" w:rsidR="00FF71BA" w:rsidRPr="00F556C1" w:rsidRDefault="00B0655C" w:rsidP="00FF71BA">
      <w:pPr>
        <w:rPr>
          <w:rFonts w:cstheme="minorHAnsi"/>
          <w:color w:val="FF0000"/>
          <w:sz w:val="24"/>
          <w:szCs w:val="24"/>
        </w:rPr>
      </w:pPr>
      <w:r w:rsidRPr="00F556C1">
        <w:rPr>
          <w:rFonts w:cstheme="minorHAnsi"/>
          <w:noProof/>
          <w:sz w:val="24"/>
          <w:szCs w:val="24"/>
        </w:rPr>
        <mc:AlternateContent>
          <mc:Choice Requires="wps">
            <w:drawing>
              <wp:anchor distT="0" distB="0" distL="114300" distR="114300" simplePos="0" relativeHeight="251658241" behindDoc="0" locked="0" layoutInCell="1" allowOverlap="1" wp14:anchorId="4AD524D4" wp14:editId="6DF2B89F">
                <wp:simplePos x="0" y="0"/>
                <wp:positionH relativeFrom="rightMargin">
                  <wp:posOffset>-214572</wp:posOffset>
                </wp:positionH>
                <wp:positionV relativeFrom="paragraph">
                  <wp:posOffset>10795</wp:posOffset>
                </wp:positionV>
                <wp:extent cx="180304" cy="167425"/>
                <wp:effectExtent l="0" t="0" r="10795" b="23495"/>
                <wp:wrapNone/>
                <wp:docPr id="3" name="Rectangle 3"/>
                <wp:cNvGraphicFramePr/>
                <a:graphic xmlns:a="http://schemas.openxmlformats.org/drawingml/2006/main">
                  <a:graphicData uri="http://schemas.microsoft.com/office/word/2010/wordprocessingShape">
                    <wps:wsp>
                      <wps:cNvSpPr/>
                      <wps:spPr>
                        <a:xfrm>
                          <a:off x="0" y="0"/>
                          <a:ext cx="180304" cy="1674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BD77444" w14:textId="77777777" w:rsidR="009C25BB" w:rsidRDefault="009C25BB" w:rsidP="00B0655C"/>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v:rect id="Rectangle 3" style="position:absolute;margin-left:-16.9pt;margin-top:.85pt;width:14.2pt;height:13.2pt;z-index:251658241;visibility:visible;mso-wrap-style:square;mso-wrap-distance-left:9pt;mso-wrap-distance-top:0;mso-wrap-distance-right:9pt;mso-wrap-distance-bottom:0;mso-position-horizontal:absolute;mso-position-horizontal-relative:right-margin-area;mso-position-vertical:absolute;mso-position-vertical-relative:text;v-text-anchor:middle" o:spid="_x0000_s1027" filled="f" strokecolor="black [3213]" strokeweight="2pt" w14:anchorId="31265BE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">
                <v:textbox>
                  <w:txbxContent>
                    <w:p w:rsidR="009C25BB" w:rsidP="00B0655C" w:rsidRDefault="009C25BB" w14:paraId="6C213AC8" w14:textId="46275043"/>
                  </w:txbxContent>
                </v:textbox>
                <w10:wrap anchorx="margin"/>
              </v:rect>
            </w:pict>
          </mc:Fallback>
        </mc:AlternateContent>
      </w:r>
      <w:r w:rsidR="00FF71BA" w:rsidRPr="00F556C1">
        <w:rPr>
          <w:rFonts w:cstheme="minorHAnsi"/>
          <w:sz w:val="24"/>
          <w:szCs w:val="24"/>
        </w:rPr>
        <w:t xml:space="preserve">Please tick to confirm that we can pass on your relevant information to a third </w:t>
      </w:r>
      <w:proofErr w:type="gramStart"/>
      <w:r w:rsidR="00FF71BA" w:rsidRPr="00F556C1">
        <w:rPr>
          <w:rFonts w:cstheme="minorHAnsi"/>
          <w:sz w:val="24"/>
          <w:szCs w:val="24"/>
        </w:rPr>
        <w:t>party</w:t>
      </w:r>
      <w:proofErr w:type="gramEnd"/>
      <w:r w:rsidR="003D7ADE" w:rsidRPr="00F556C1">
        <w:rPr>
          <w:rFonts w:cstheme="minorHAnsi"/>
          <w:sz w:val="24"/>
          <w:szCs w:val="24"/>
        </w:rPr>
        <w:t xml:space="preserve">  </w:t>
      </w:r>
      <w:r w:rsidR="003D7ADE" w:rsidRPr="00F556C1">
        <w:rPr>
          <w:rFonts w:cstheme="minorHAnsi"/>
          <w:color w:val="FF0000"/>
          <w:sz w:val="24"/>
          <w:szCs w:val="24"/>
        </w:rPr>
        <w:t xml:space="preserve">                       </w:t>
      </w:r>
    </w:p>
    <w:bookmarkEnd w:id="0"/>
    <w:p w14:paraId="308351D9" w14:textId="77777777" w:rsidR="00FF71BA" w:rsidRPr="00F556C1" w:rsidRDefault="00FF71BA" w:rsidP="00FF71BA">
      <w:pPr>
        <w:rPr>
          <w:rFonts w:cstheme="minorHAnsi"/>
          <w:sz w:val="24"/>
          <w:szCs w:val="24"/>
        </w:rPr>
      </w:pPr>
      <w:r w:rsidRPr="00F556C1">
        <w:rPr>
          <w:rFonts w:cstheme="minorHAnsi"/>
          <w:sz w:val="24"/>
          <w:szCs w:val="24"/>
        </w:rPr>
        <w:t xml:space="preserve">All the information that we hold </w:t>
      </w:r>
      <w:proofErr w:type="gramStart"/>
      <w:r w:rsidRPr="00F556C1">
        <w:rPr>
          <w:rFonts w:cstheme="minorHAnsi"/>
          <w:sz w:val="24"/>
          <w:szCs w:val="24"/>
        </w:rPr>
        <w:t>on</w:t>
      </w:r>
      <w:proofErr w:type="gramEnd"/>
      <w:r w:rsidRPr="00F556C1">
        <w:rPr>
          <w:rFonts w:cstheme="minorHAnsi"/>
          <w:sz w:val="24"/>
          <w:szCs w:val="24"/>
        </w:rPr>
        <w:t xml:space="preserve"> you as a family will be stored securely in a way that is compliant with all GDPR legislation. This information will be stored on our CRM system for 5 years after you have finished accessing our support. All information is stored electronically on the cloud, no paper copies are stored. Information is stored to help our family support team understand your situation better and know how we have supported you previously. </w:t>
      </w:r>
    </w:p>
    <w:p w14:paraId="38E7BF4F" w14:textId="77777777" w:rsidR="00FF71BA" w:rsidRPr="00F556C1" w:rsidRDefault="00655053" w:rsidP="00FF71BA">
      <w:pPr>
        <w:rPr>
          <w:rFonts w:cstheme="minorHAnsi"/>
          <w:sz w:val="24"/>
          <w:szCs w:val="24"/>
        </w:rPr>
      </w:pPr>
      <w:r w:rsidRPr="00F556C1">
        <w:rPr>
          <w:rFonts w:cstheme="minorHAnsi"/>
          <w:noProof/>
          <w:sz w:val="24"/>
          <w:szCs w:val="24"/>
        </w:rPr>
        <mc:AlternateContent>
          <mc:Choice Requires="wps">
            <w:drawing>
              <wp:anchor distT="0" distB="0" distL="114300" distR="114300" simplePos="0" relativeHeight="251658242" behindDoc="0" locked="0" layoutInCell="1" allowOverlap="1" wp14:anchorId="13A1A346" wp14:editId="3B01837B">
                <wp:simplePos x="0" y="0"/>
                <wp:positionH relativeFrom="column">
                  <wp:posOffset>6431371</wp:posOffset>
                </wp:positionH>
                <wp:positionV relativeFrom="paragraph">
                  <wp:posOffset>68852</wp:posOffset>
                </wp:positionV>
                <wp:extent cx="180304" cy="167425"/>
                <wp:effectExtent l="0" t="0" r="10795" b="23495"/>
                <wp:wrapNone/>
                <wp:docPr id="4" name="Rectangle 4"/>
                <wp:cNvGraphicFramePr/>
                <a:graphic xmlns:a="http://schemas.openxmlformats.org/drawingml/2006/main">
                  <a:graphicData uri="http://schemas.microsoft.com/office/word/2010/wordprocessingShape">
                    <wps:wsp>
                      <wps:cNvSpPr/>
                      <wps:spPr>
                        <a:xfrm>
                          <a:off x="0" y="0"/>
                          <a:ext cx="180304" cy="167425"/>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v:rect id="Rectangle 4" style="position:absolute;margin-left:506.4pt;margin-top:5.4pt;width:14.2pt;height:13.2pt;z-index:25165824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windowText" strokeweight="2pt" w14:anchorId="6F456EE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"/>
            </w:pict>
          </mc:Fallback>
        </mc:AlternateContent>
      </w:r>
      <w:r w:rsidR="00FF71BA" w:rsidRPr="00F556C1">
        <w:rPr>
          <w:rFonts w:cstheme="minorHAnsi"/>
          <w:sz w:val="24"/>
          <w:szCs w:val="24"/>
        </w:rPr>
        <w:t xml:space="preserve">Please tick to confirm that Alice Charity can keep your information on their secure </w:t>
      </w:r>
      <w:proofErr w:type="gramStart"/>
      <w:r w:rsidR="003D7ADE" w:rsidRPr="00F556C1">
        <w:rPr>
          <w:rFonts w:cstheme="minorHAnsi"/>
          <w:sz w:val="24"/>
          <w:szCs w:val="24"/>
        </w:rPr>
        <w:t>database</w:t>
      </w:r>
      <w:proofErr w:type="gramEnd"/>
      <w:r w:rsidR="003D7ADE" w:rsidRPr="00F556C1">
        <w:rPr>
          <w:rFonts w:cstheme="minorHAnsi"/>
          <w:sz w:val="24"/>
          <w:szCs w:val="24"/>
        </w:rPr>
        <w:t xml:space="preserve">         </w:t>
      </w:r>
      <w:r w:rsidR="003D7ADE" w:rsidRPr="00F556C1">
        <w:rPr>
          <w:rFonts w:cstheme="minorHAnsi"/>
          <w:color w:val="FF0000"/>
          <w:sz w:val="24"/>
          <w:szCs w:val="24"/>
        </w:rPr>
        <w:t xml:space="preserve">  </w:t>
      </w:r>
    </w:p>
    <w:p w14:paraId="2DA30C7F" w14:textId="77777777" w:rsidR="00FF71BA" w:rsidRPr="00F556C1" w:rsidRDefault="00FF71BA" w:rsidP="00FF71BA">
      <w:pPr>
        <w:rPr>
          <w:rFonts w:cstheme="minorHAnsi"/>
          <w:sz w:val="24"/>
          <w:szCs w:val="24"/>
        </w:rPr>
      </w:pPr>
    </w:p>
    <w:p w14:paraId="632332F6" w14:textId="77777777" w:rsidR="00FF71BA" w:rsidRPr="00F556C1" w:rsidRDefault="00FF71BA" w:rsidP="00FF71BA">
      <w:pPr>
        <w:rPr>
          <w:rFonts w:cstheme="minorHAnsi"/>
          <w:sz w:val="24"/>
          <w:szCs w:val="24"/>
        </w:rPr>
      </w:pPr>
      <w:r w:rsidRPr="00F556C1">
        <w:rPr>
          <w:rFonts w:cstheme="minorHAnsi"/>
          <w:sz w:val="24"/>
          <w:szCs w:val="24"/>
        </w:rPr>
        <w:t>Print Name:</w:t>
      </w:r>
    </w:p>
    <w:p w14:paraId="5866E480" w14:textId="77777777" w:rsidR="00FF71BA" w:rsidRPr="00F556C1" w:rsidRDefault="00FF71BA" w:rsidP="00FF71BA">
      <w:pPr>
        <w:rPr>
          <w:rFonts w:cstheme="minorHAnsi"/>
          <w:sz w:val="24"/>
          <w:szCs w:val="24"/>
        </w:rPr>
      </w:pPr>
      <w:r w:rsidRPr="00F556C1">
        <w:rPr>
          <w:rFonts w:cstheme="minorHAnsi"/>
          <w:sz w:val="24"/>
          <w:szCs w:val="24"/>
        </w:rPr>
        <w:t>Signed:</w:t>
      </w:r>
      <w:r w:rsidR="00BC617C" w:rsidRPr="00F556C1">
        <w:rPr>
          <w:rFonts w:cstheme="minorHAnsi"/>
          <w:sz w:val="24"/>
          <w:szCs w:val="24"/>
        </w:rPr>
        <w:t xml:space="preserve"> </w:t>
      </w:r>
    </w:p>
    <w:p w14:paraId="7E58FA3B" w14:textId="77777777" w:rsidR="00FF71BA" w:rsidRPr="00F556C1" w:rsidRDefault="00FF71BA" w:rsidP="00FF71BA">
      <w:pPr>
        <w:rPr>
          <w:rFonts w:cstheme="minorHAnsi"/>
          <w:sz w:val="24"/>
          <w:szCs w:val="24"/>
        </w:rPr>
      </w:pPr>
      <w:r w:rsidRPr="00F556C1">
        <w:rPr>
          <w:rFonts w:cstheme="minorHAnsi"/>
          <w:sz w:val="24"/>
          <w:szCs w:val="24"/>
        </w:rPr>
        <w:t xml:space="preserve">Date: </w:t>
      </w:r>
    </w:p>
    <w:p w14:paraId="3684B3AD" w14:textId="77777777" w:rsidR="00FF71BA" w:rsidRPr="00F556C1" w:rsidRDefault="00FF71BA" w:rsidP="00FF71BA">
      <w:pPr>
        <w:rPr>
          <w:rFonts w:cstheme="minorHAnsi"/>
          <w:sz w:val="24"/>
          <w:szCs w:val="24"/>
        </w:rPr>
      </w:pPr>
    </w:p>
    <w:p w14:paraId="1BEDD2A2" w14:textId="77777777" w:rsidR="00FF71BA" w:rsidRPr="00F556C1" w:rsidRDefault="00FF71BA" w:rsidP="00FF71BA">
      <w:pPr>
        <w:rPr>
          <w:rFonts w:cstheme="minorHAnsi"/>
          <w:sz w:val="24"/>
          <w:szCs w:val="24"/>
        </w:rPr>
      </w:pPr>
      <w:r w:rsidRPr="00F556C1">
        <w:rPr>
          <w:rFonts w:cstheme="minorHAnsi"/>
          <w:sz w:val="24"/>
          <w:szCs w:val="24"/>
        </w:rPr>
        <w:t>Any person over the age of 13 years living within the household will also need to give consent to having their details stored by Alice Charity and give permission for relevant information to be passed onto a third party. By completing the additional adult section below, you are giving us your consent.</w:t>
      </w:r>
    </w:p>
    <w:p w14:paraId="0DB66214" w14:textId="77777777" w:rsidR="00FF71BA" w:rsidRPr="00F556C1" w:rsidRDefault="00FF71BA" w:rsidP="00FF71BA">
      <w:pPr>
        <w:rPr>
          <w:rFonts w:cstheme="minorHAnsi"/>
          <w:sz w:val="24"/>
          <w:szCs w:val="24"/>
        </w:rPr>
      </w:pPr>
      <w:r w:rsidRPr="00F556C1">
        <w:rPr>
          <w:rFonts w:cstheme="minorHAnsi"/>
          <w:sz w:val="24"/>
          <w:szCs w:val="24"/>
        </w:rPr>
        <w:t>Additional Adult Consent:</w:t>
      </w:r>
    </w:p>
    <w:tbl>
      <w:tblPr>
        <w:tblStyle w:val="TableGrid"/>
        <w:tblW w:w="0" w:type="auto"/>
        <w:tblLook w:val="04A0" w:firstRow="1" w:lastRow="0" w:firstColumn="1" w:lastColumn="0" w:noHBand="0" w:noVBand="1"/>
      </w:tblPr>
      <w:tblGrid>
        <w:gridCol w:w="1742"/>
        <w:gridCol w:w="1742"/>
        <w:gridCol w:w="1743"/>
        <w:gridCol w:w="1743"/>
        <w:gridCol w:w="1743"/>
        <w:gridCol w:w="1743"/>
      </w:tblGrid>
      <w:tr w:rsidR="00E16A69" w:rsidRPr="00F556C1" w14:paraId="0C9CBABC" w14:textId="77777777" w:rsidTr="1D835D03">
        <w:tc>
          <w:tcPr>
            <w:tcW w:w="1742" w:type="dxa"/>
          </w:tcPr>
          <w:p w14:paraId="28DD48D9" w14:textId="77777777" w:rsidR="00FF71BA" w:rsidRPr="00F556C1" w:rsidRDefault="00FF71BA" w:rsidP="00B82C03">
            <w:pPr>
              <w:rPr>
                <w:rFonts w:cstheme="minorHAnsi"/>
                <w:sz w:val="24"/>
                <w:szCs w:val="24"/>
              </w:rPr>
            </w:pPr>
            <w:r w:rsidRPr="00F556C1">
              <w:rPr>
                <w:rFonts w:cstheme="minorHAnsi"/>
                <w:sz w:val="24"/>
                <w:szCs w:val="24"/>
              </w:rPr>
              <w:t>Name:</w:t>
            </w:r>
          </w:p>
        </w:tc>
        <w:tc>
          <w:tcPr>
            <w:tcW w:w="1742" w:type="dxa"/>
          </w:tcPr>
          <w:p w14:paraId="4C406D6B" w14:textId="77777777" w:rsidR="00FF71BA" w:rsidRPr="00F556C1" w:rsidRDefault="00FF71BA" w:rsidP="00B82C03">
            <w:pPr>
              <w:rPr>
                <w:rFonts w:cstheme="minorHAnsi"/>
                <w:sz w:val="24"/>
                <w:szCs w:val="24"/>
              </w:rPr>
            </w:pPr>
          </w:p>
          <w:p w14:paraId="5EB291BD" w14:textId="77777777" w:rsidR="00FF71BA" w:rsidRPr="00F556C1" w:rsidRDefault="00FF71BA" w:rsidP="00B82C03">
            <w:pPr>
              <w:rPr>
                <w:rFonts w:cstheme="minorHAnsi"/>
                <w:sz w:val="24"/>
                <w:szCs w:val="24"/>
              </w:rPr>
            </w:pPr>
          </w:p>
        </w:tc>
        <w:tc>
          <w:tcPr>
            <w:tcW w:w="1743" w:type="dxa"/>
          </w:tcPr>
          <w:p w14:paraId="038DE0C5" w14:textId="77777777" w:rsidR="00FF71BA" w:rsidRPr="00F556C1" w:rsidRDefault="00FF71BA" w:rsidP="00B82C03">
            <w:pPr>
              <w:rPr>
                <w:rFonts w:cstheme="minorHAnsi"/>
                <w:sz w:val="24"/>
                <w:szCs w:val="24"/>
              </w:rPr>
            </w:pPr>
            <w:r w:rsidRPr="00F556C1">
              <w:rPr>
                <w:rFonts w:cstheme="minorHAnsi"/>
                <w:sz w:val="24"/>
                <w:szCs w:val="24"/>
              </w:rPr>
              <w:t>Sign:</w:t>
            </w:r>
          </w:p>
        </w:tc>
        <w:tc>
          <w:tcPr>
            <w:tcW w:w="1743" w:type="dxa"/>
          </w:tcPr>
          <w:p w14:paraId="74F4A8A0" w14:textId="77777777" w:rsidR="00FF71BA" w:rsidRPr="00F556C1" w:rsidRDefault="00FF71BA" w:rsidP="00B82C03">
            <w:pPr>
              <w:rPr>
                <w:rFonts w:cstheme="minorHAnsi"/>
                <w:sz w:val="24"/>
                <w:szCs w:val="24"/>
              </w:rPr>
            </w:pPr>
          </w:p>
        </w:tc>
        <w:tc>
          <w:tcPr>
            <w:tcW w:w="1743" w:type="dxa"/>
          </w:tcPr>
          <w:p w14:paraId="68F5F1C4" w14:textId="77777777" w:rsidR="00FF71BA" w:rsidRPr="00F556C1" w:rsidRDefault="00FF71BA" w:rsidP="00B82C03">
            <w:pPr>
              <w:rPr>
                <w:rFonts w:cstheme="minorHAnsi"/>
                <w:sz w:val="24"/>
                <w:szCs w:val="24"/>
              </w:rPr>
            </w:pPr>
            <w:r w:rsidRPr="00F556C1">
              <w:rPr>
                <w:rFonts w:cstheme="minorHAnsi"/>
                <w:sz w:val="24"/>
                <w:szCs w:val="24"/>
              </w:rPr>
              <w:t>Date:</w:t>
            </w:r>
          </w:p>
        </w:tc>
        <w:tc>
          <w:tcPr>
            <w:tcW w:w="1743" w:type="dxa"/>
          </w:tcPr>
          <w:p w14:paraId="3E48DEEB" w14:textId="77777777" w:rsidR="00FF71BA" w:rsidRPr="00F556C1" w:rsidRDefault="00FF71BA" w:rsidP="00B82C03">
            <w:pPr>
              <w:rPr>
                <w:rFonts w:cstheme="minorHAnsi"/>
                <w:sz w:val="24"/>
                <w:szCs w:val="24"/>
              </w:rPr>
            </w:pPr>
          </w:p>
        </w:tc>
      </w:tr>
      <w:tr w:rsidR="00E16A69" w:rsidRPr="00F556C1" w14:paraId="52A49540" w14:textId="77777777" w:rsidTr="1D835D03">
        <w:tc>
          <w:tcPr>
            <w:tcW w:w="1742" w:type="dxa"/>
          </w:tcPr>
          <w:p w14:paraId="73B47E35" w14:textId="77777777" w:rsidR="00FF71BA" w:rsidRPr="00F556C1" w:rsidRDefault="00FF71BA" w:rsidP="00B82C03">
            <w:pPr>
              <w:rPr>
                <w:rFonts w:cstheme="minorHAnsi"/>
                <w:sz w:val="24"/>
                <w:szCs w:val="24"/>
              </w:rPr>
            </w:pPr>
            <w:r w:rsidRPr="00F556C1">
              <w:rPr>
                <w:rFonts w:cstheme="minorHAnsi"/>
                <w:sz w:val="24"/>
                <w:szCs w:val="24"/>
              </w:rPr>
              <w:t>Name:</w:t>
            </w:r>
          </w:p>
        </w:tc>
        <w:tc>
          <w:tcPr>
            <w:tcW w:w="1742" w:type="dxa"/>
          </w:tcPr>
          <w:p w14:paraId="6E5AB522" w14:textId="77777777" w:rsidR="00FF71BA" w:rsidRPr="00F556C1" w:rsidRDefault="00FF71BA" w:rsidP="00B82C03">
            <w:pPr>
              <w:rPr>
                <w:rFonts w:cstheme="minorHAnsi"/>
                <w:sz w:val="24"/>
                <w:szCs w:val="24"/>
              </w:rPr>
            </w:pPr>
          </w:p>
          <w:p w14:paraId="28E3B930" w14:textId="77777777" w:rsidR="00FF71BA" w:rsidRPr="00F556C1" w:rsidRDefault="00FF71BA" w:rsidP="00B82C03">
            <w:pPr>
              <w:rPr>
                <w:rFonts w:cstheme="minorHAnsi"/>
                <w:sz w:val="24"/>
                <w:szCs w:val="24"/>
              </w:rPr>
            </w:pPr>
          </w:p>
        </w:tc>
        <w:tc>
          <w:tcPr>
            <w:tcW w:w="1743" w:type="dxa"/>
          </w:tcPr>
          <w:p w14:paraId="43442634" w14:textId="77777777" w:rsidR="00FF71BA" w:rsidRPr="00F556C1" w:rsidRDefault="00FF71BA" w:rsidP="00B82C03">
            <w:pPr>
              <w:rPr>
                <w:rFonts w:cstheme="minorHAnsi"/>
                <w:sz w:val="24"/>
                <w:szCs w:val="24"/>
              </w:rPr>
            </w:pPr>
            <w:r w:rsidRPr="00F556C1">
              <w:rPr>
                <w:rFonts w:cstheme="minorHAnsi"/>
                <w:sz w:val="24"/>
                <w:szCs w:val="24"/>
              </w:rPr>
              <w:t>Sign:</w:t>
            </w:r>
          </w:p>
        </w:tc>
        <w:tc>
          <w:tcPr>
            <w:tcW w:w="1743" w:type="dxa"/>
          </w:tcPr>
          <w:p w14:paraId="287A6279" w14:textId="77777777" w:rsidR="00FF71BA" w:rsidRPr="00F556C1" w:rsidRDefault="00FF71BA" w:rsidP="00B82C03">
            <w:pPr>
              <w:rPr>
                <w:rFonts w:cstheme="minorHAnsi"/>
                <w:sz w:val="24"/>
                <w:szCs w:val="24"/>
              </w:rPr>
            </w:pPr>
          </w:p>
        </w:tc>
        <w:tc>
          <w:tcPr>
            <w:tcW w:w="1743" w:type="dxa"/>
          </w:tcPr>
          <w:p w14:paraId="7A207DAA" w14:textId="77777777" w:rsidR="00FF71BA" w:rsidRPr="00F556C1" w:rsidRDefault="00FF71BA" w:rsidP="00B82C03">
            <w:pPr>
              <w:rPr>
                <w:rFonts w:cstheme="minorHAnsi"/>
                <w:sz w:val="24"/>
                <w:szCs w:val="24"/>
              </w:rPr>
            </w:pPr>
            <w:r w:rsidRPr="00F556C1">
              <w:rPr>
                <w:rFonts w:cstheme="minorHAnsi"/>
                <w:sz w:val="24"/>
                <w:szCs w:val="24"/>
              </w:rPr>
              <w:t>Date:</w:t>
            </w:r>
          </w:p>
        </w:tc>
        <w:tc>
          <w:tcPr>
            <w:tcW w:w="1743" w:type="dxa"/>
          </w:tcPr>
          <w:p w14:paraId="4B81EE6C" w14:textId="77777777" w:rsidR="00FF71BA" w:rsidRPr="00F556C1" w:rsidRDefault="00FF71BA" w:rsidP="00B82C03">
            <w:pPr>
              <w:rPr>
                <w:rFonts w:cstheme="minorHAnsi"/>
                <w:sz w:val="24"/>
                <w:szCs w:val="24"/>
              </w:rPr>
            </w:pPr>
          </w:p>
        </w:tc>
      </w:tr>
      <w:tr w:rsidR="00E16A69" w:rsidRPr="00F556C1" w14:paraId="58BB6B88" w14:textId="77777777" w:rsidTr="1D835D03">
        <w:tc>
          <w:tcPr>
            <w:tcW w:w="1742" w:type="dxa"/>
          </w:tcPr>
          <w:p w14:paraId="0EFEA74C" w14:textId="77777777" w:rsidR="00FF71BA" w:rsidRPr="00F556C1" w:rsidRDefault="00FF71BA" w:rsidP="00B82C03">
            <w:pPr>
              <w:rPr>
                <w:rFonts w:cstheme="minorHAnsi"/>
                <w:sz w:val="24"/>
                <w:szCs w:val="24"/>
              </w:rPr>
            </w:pPr>
            <w:r w:rsidRPr="00F556C1">
              <w:rPr>
                <w:rFonts w:cstheme="minorHAnsi"/>
                <w:sz w:val="24"/>
                <w:szCs w:val="24"/>
              </w:rPr>
              <w:t>Name:</w:t>
            </w:r>
          </w:p>
        </w:tc>
        <w:tc>
          <w:tcPr>
            <w:tcW w:w="1742" w:type="dxa"/>
          </w:tcPr>
          <w:p w14:paraId="5A64C96D" w14:textId="77777777" w:rsidR="00FF71BA" w:rsidRPr="00F556C1" w:rsidRDefault="00FF71BA" w:rsidP="00B82C03">
            <w:pPr>
              <w:rPr>
                <w:rFonts w:cstheme="minorHAnsi"/>
                <w:sz w:val="24"/>
                <w:szCs w:val="24"/>
              </w:rPr>
            </w:pPr>
          </w:p>
          <w:p w14:paraId="67904AFD" w14:textId="77777777" w:rsidR="00FF71BA" w:rsidRPr="00F556C1" w:rsidRDefault="00FF71BA" w:rsidP="00B82C03">
            <w:pPr>
              <w:rPr>
                <w:rFonts w:cstheme="minorHAnsi"/>
                <w:sz w:val="24"/>
                <w:szCs w:val="24"/>
              </w:rPr>
            </w:pPr>
          </w:p>
        </w:tc>
        <w:tc>
          <w:tcPr>
            <w:tcW w:w="1743" w:type="dxa"/>
          </w:tcPr>
          <w:p w14:paraId="2599B76F" w14:textId="77777777" w:rsidR="00FF71BA" w:rsidRPr="00F556C1" w:rsidRDefault="00FF71BA" w:rsidP="00B82C03">
            <w:pPr>
              <w:rPr>
                <w:rFonts w:cstheme="minorHAnsi"/>
                <w:sz w:val="24"/>
                <w:szCs w:val="24"/>
              </w:rPr>
            </w:pPr>
            <w:r w:rsidRPr="00F556C1">
              <w:rPr>
                <w:rFonts w:cstheme="minorHAnsi"/>
                <w:sz w:val="24"/>
                <w:szCs w:val="24"/>
              </w:rPr>
              <w:t>Sign:</w:t>
            </w:r>
          </w:p>
        </w:tc>
        <w:tc>
          <w:tcPr>
            <w:tcW w:w="1743" w:type="dxa"/>
          </w:tcPr>
          <w:p w14:paraId="151EE9E7" w14:textId="77777777" w:rsidR="00FF71BA" w:rsidRPr="00F556C1" w:rsidRDefault="00FF71BA" w:rsidP="00B82C03">
            <w:pPr>
              <w:rPr>
                <w:rFonts w:cstheme="minorHAnsi"/>
                <w:sz w:val="24"/>
                <w:szCs w:val="24"/>
              </w:rPr>
            </w:pPr>
          </w:p>
        </w:tc>
        <w:tc>
          <w:tcPr>
            <w:tcW w:w="1743" w:type="dxa"/>
          </w:tcPr>
          <w:p w14:paraId="5E000ED2" w14:textId="77777777" w:rsidR="00FF71BA" w:rsidRPr="00F556C1" w:rsidRDefault="00FF71BA" w:rsidP="00B82C03">
            <w:pPr>
              <w:rPr>
                <w:rFonts w:cstheme="minorHAnsi"/>
                <w:sz w:val="24"/>
                <w:szCs w:val="24"/>
              </w:rPr>
            </w:pPr>
            <w:r w:rsidRPr="00F556C1">
              <w:rPr>
                <w:rFonts w:cstheme="minorHAnsi"/>
                <w:sz w:val="24"/>
                <w:szCs w:val="24"/>
              </w:rPr>
              <w:t>Date:</w:t>
            </w:r>
          </w:p>
        </w:tc>
        <w:tc>
          <w:tcPr>
            <w:tcW w:w="1743" w:type="dxa"/>
          </w:tcPr>
          <w:p w14:paraId="43456834" w14:textId="77777777" w:rsidR="00FF71BA" w:rsidRPr="00F556C1" w:rsidRDefault="00FF71BA" w:rsidP="00B82C03">
            <w:pPr>
              <w:rPr>
                <w:rFonts w:cstheme="minorHAnsi"/>
                <w:sz w:val="24"/>
                <w:szCs w:val="24"/>
              </w:rPr>
            </w:pPr>
          </w:p>
        </w:tc>
      </w:tr>
    </w:tbl>
    <w:p w14:paraId="291915AD" w14:textId="77777777" w:rsidR="31E4B08E" w:rsidRPr="00F556C1" w:rsidRDefault="31E4B08E" w:rsidP="31E4B08E">
      <w:pPr>
        <w:rPr>
          <w:rFonts w:cstheme="minorHAnsi"/>
          <w:sz w:val="24"/>
          <w:szCs w:val="24"/>
        </w:rPr>
      </w:pPr>
    </w:p>
    <w:p w14:paraId="42615C73" w14:textId="77777777" w:rsidR="31E4B08E" w:rsidRPr="00F556C1" w:rsidRDefault="31E4B08E" w:rsidP="31E4B08E">
      <w:pPr>
        <w:rPr>
          <w:rFonts w:cstheme="minorHAnsi"/>
          <w:sz w:val="24"/>
          <w:szCs w:val="24"/>
        </w:rPr>
      </w:pPr>
      <w:r w:rsidRPr="00F556C1">
        <w:rPr>
          <w:rFonts w:cstheme="minorHAnsi"/>
          <w:sz w:val="24"/>
          <w:szCs w:val="24"/>
        </w:rPr>
        <w:t>Pantry Staff Name:</w:t>
      </w:r>
    </w:p>
    <w:p w14:paraId="0A4BD21D" w14:textId="77777777" w:rsidR="004E0F52" w:rsidRDefault="31E4B08E" w:rsidP="31E4B08E">
      <w:pPr>
        <w:rPr>
          <w:rFonts w:cstheme="minorHAnsi"/>
          <w:sz w:val="24"/>
          <w:szCs w:val="24"/>
        </w:rPr>
      </w:pPr>
      <w:r w:rsidRPr="00F556C1">
        <w:rPr>
          <w:rFonts w:cstheme="minorHAnsi"/>
          <w:sz w:val="24"/>
          <w:szCs w:val="24"/>
        </w:rPr>
        <w:t>Pantry Staff Date:</w:t>
      </w:r>
    </w:p>
    <w:p w14:paraId="0CE9DA77" w14:textId="3A207596" w:rsidR="31E4B08E" w:rsidRPr="00F556C1" w:rsidRDefault="31E4B08E" w:rsidP="31E4B08E">
      <w:pPr>
        <w:rPr>
          <w:rFonts w:cstheme="minorHAnsi"/>
          <w:sz w:val="24"/>
          <w:szCs w:val="24"/>
        </w:rPr>
      </w:pPr>
      <w:r w:rsidRPr="00F556C1">
        <w:rPr>
          <w:rFonts w:cstheme="minorHAnsi"/>
          <w:sz w:val="24"/>
          <w:szCs w:val="24"/>
        </w:rPr>
        <w:t>Pantry Staff Signature:</w:t>
      </w:r>
      <w:r w:rsidR="00BC617C" w:rsidRPr="00F556C1">
        <w:rPr>
          <w:rFonts w:cstheme="minorHAnsi"/>
          <w:sz w:val="24"/>
          <w:szCs w:val="24"/>
        </w:rPr>
        <w:t xml:space="preserve"> </w:t>
      </w:r>
    </w:p>
    <w:p w14:paraId="026EC3A0" w14:textId="77777777" w:rsidR="31E4B08E" w:rsidRDefault="31E4B08E" w:rsidP="31E4B08E"/>
    <w:p w14:paraId="6E539409" w14:textId="77777777" w:rsidR="00FF71BA" w:rsidRDefault="00FF71BA" w:rsidP="00241566">
      <w:pPr>
        <w:rPr>
          <w:sz w:val="36"/>
          <w:szCs w:val="36"/>
        </w:rPr>
      </w:pPr>
    </w:p>
    <w:sectPr w:rsidR="00FF71BA" w:rsidSect="00046B42">
      <w:footerReference w:type="default" r:id="rId1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A6DF24" w14:textId="77777777" w:rsidR="00585761" w:rsidRDefault="00585761" w:rsidP="007E291C">
      <w:pPr>
        <w:spacing w:after="0" w:line="240" w:lineRule="auto"/>
      </w:pPr>
      <w:r>
        <w:separator/>
      </w:r>
    </w:p>
  </w:endnote>
  <w:endnote w:type="continuationSeparator" w:id="0">
    <w:p w14:paraId="6C6DBFE8" w14:textId="77777777" w:rsidR="00585761" w:rsidRDefault="00585761" w:rsidP="007E291C">
      <w:pPr>
        <w:spacing w:after="0" w:line="240" w:lineRule="auto"/>
      </w:pPr>
      <w:r>
        <w:continuationSeparator/>
      </w:r>
    </w:p>
  </w:endnote>
  <w:endnote w:type="continuationNotice" w:id="1">
    <w:p w14:paraId="38BD3474" w14:textId="77777777" w:rsidR="00585761" w:rsidRDefault="005857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7062964"/>
      <w:docPartObj>
        <w:docPartGallery w:val="Page Numbers (Bottom of Page)"/>
        <w:docPartUnique/>
      </w:docPartObj>
    </w:sdtPr>
    <w:sdtEndPr/>
    <w:sdtContent>
      <w:sdt>
        <w:sdtPr>
          <w:id w:val="-1769616900"/>
          <w:docPartObj>
            <w:docPartGallery w:val="Page Numbers (Top of Page)"/>
            <w:docPartUnique/>
          </w:docPartObj>
        </w:sdtPr>
        <w:sdtEndPr/>
        <w:sdtContent>
          <w:p w14:paraId="79A55491" w14:textId="77777777" w:rsidR="00396AAB" w:rsidRDefault="00396AA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6AA483E" w14:textId="77777777" w:rsidR="00396AAB" w:rsidRDefault="00396A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1DD15C" w14:textId="77777777" w:rsidR="00585761" w:rsidRDefault="00585761" w:rsidP="007E291C">
      <w:pPr>
        <w:spacing w:after="0" w:line="240" w:lineRule="auto"/>
      </w:pPr>
      <w:r>
        <w:separator/>
      </w:r>
    </w:p>
  </w:footnote>
  <w:footnote w:type="continuationSeparator" w:id="0">
    <w:p w14:paraId="584CCDC0" w14:textId="77777777" w:rsidR="00585761" w:rsidRDefault="00585761" w:rsidP="007E291C">
      <w:pPr>
        <w:spacing w:after="0" w:line="240" w:lineRule="auto"/>
      </w:pPr>
      <w:r>
        <w:continuationSeparator/>
      </w:r>
    </w:p>
  </w:footnote>
  <w:footnote w:type="continuationNotice" w:id="1">
    <w:p w14:paraId="20A7B45C" w14:textId="77777777" w:rsidR="00585761" w:rsidRDefault="0058576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C4160"/>
    <w:multiLevelType w:val="hybridMultilevel"/>
    <w:tmpl w:val="A8BCA126"/>
    <w:lvl w:ilvl="0" w:tplc="E12E57B2">
      <w:start w:val="1"/>
      <w:numFmt w:val="bullet"/>
      <w:lvlText w:val=""/>
      <w:lvlJc w:val="left"/>
      <w:pPr>
        <w:ind w:left="720" w:hanging="360"/>
      </w:pPr>
      <w:rPr>
        <w:rFonts w:ascii="Symbol" w:hAnsi="Symbol" w:hint="default"/>
      </w:rPr>
    </w:lvl>
    <w:lvl w:ilvl="1" w:tplc="D080590C">
      <w:start w:val="1"/>
      <w:numFmt w:val="bullet"/>
      <w:lvlText w:val="o"/>
      <w:lvlJc w:val="left"/>
      <w:pPr>
        <w:ind w:left="1440" w:hanging="360"/>
      </w:pPr>
      <w:rPr>
        <w:rFonts w:ascii="Courier New" w:hAnsi="Courier New" w:hint="default"/>
      </w:rPr>
    </w:lvl>
    <w:lvl w:ilvl="2" w:tplc="82A43522">
      <w:start w:val="1"/>
      <w:numFmt w:val="bullet"/>
      <w:lvlText w:val=""/>
      <w:lvlJc w:val="left"/>
      <w:pPr>
        <w:ind w:left="2160" w:hanging="360"/>
      </w:pPr>
      <w:rPr>
        <w:rFonts w:ascii="Wingdings" w:hAnsi="Wingdings" w:hint="default"/>
      </w:rPr>
    </w:lvl>
    <w:lvl w:ilvl="3" w:tplc="E9868266">
      <w:start w:val="1"/>
      <w:numFmt w:val="bullet"/>
      <w:lvlText w:val=""/>
      <w:lvlJc w:val="left"/>
      <w:pPr>
        <w:ind w:left="2880" w:hanging="360"/>
      </w:pPr>
      <w:rPr>
        <w:rFonts w:ascii="Symbol" w:hAnsi="Symbol" w:hint="default"/>
      </w:rPr>
    </w:lvl>
    <w:lvl w:ilvl="4" w:tplc="1E02795E">
      <w:start w:val="1"/>
      <w:numFmt w:val="bullet"/>
      <w:lvlText w:val="o"/>
      <w:lvlJc w:val="left"/>
      <w:pPr>
        <w:ind w:left="3600" w:hanging="360"/>
      </w:pPr>
      <w:rPr>
        <w:rFonts w:ascii="Courier New" w:hAnsi="Courier New" w:hint="default"/>
      </w:rPr>
    </w:lvl>
    <w:lvl w:ilvl="5" w:tplc="83C6DD76">
      <w:start w:val="1"/>
      <w:numFmt w:val="bullet"/>
      <w:lvlText w:val=""/>
      <w:lvlJc w:val="left"/>
      <w:pPr>
        <w:ind w:left="4320" w:hanging="360"/>
      </w:pPr>
      <w:rPr>
        <w:rFonts w:ascii="Wingdings" w:hAnsi="Wingdings" w:hint="default"/>
      </w:rPr>
    </w:lvl>
    <w:lvl w:ilvl="6" w:tplc="B47C6BE8">
      <w:start w:val="1"/>
      <w:numFmt w:val="bullet"/>
      <w:lvlText w:val=""/>
      <w:lvlJc w:val="left"/>
      <w:pPr>
        <w:ind w:left="5040" w:hanging="360"/>
      </w:pPr>
      <w:rPr>
        <w:rFonts w:ascii="Symbol" w:hAnsi="Symbol" w:hint="default"/>
      </w:rPr>
    </w:lvl>
    <w:lvl w:ilvl="7" w:tplc="2AA08314">
      <w:start w:val="1"/>
      <w:numFmt w:val="bullet"/>
      <w:lvlText w:val="o"/>
      <w:lvlJc w:val="left"/>
      <w:pPr>
        <w:ind w:left="5760" w:hanging="360"/>
      </w:pPr>
      <w:rPr>
        <w:rFonts w:ascii="Courier New" w:hAnsi="Courier New" w:hint="default"/>
      </w:rPr>
    </w:lvl>
    <w:lvl w:ilvl="8" w:tplc="04A220EA">
      <w:start w:val="1"/>
      <w:numFmt w:val="bullet"/>
      <w:lvlText w:val=""/>
      <w:lvlJc w:val="left"/>
      <w:pPr>
        <w:ind w:left="6480" w:hanging="360"/>
      </w:pPr>
      <w:rPr>
        <w:rFonts w:ascii="Wingdings" w:hAnsi="Wingdings" w:hint="default"/>
      </w:rPr>
    </w:lvl>
  </w:abstractNum>
  <w:num w:numId="1" w16cid:durableId="16785796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MTQ0NjS2MLOwMLZQ0lEKTi0uzszPAykwrQUAmGRBFCwAAAA="/>
  </w:docVars>
  <w:rsids>
    <w:rsidRoot w:val="00E72554"/>
    <w:rsid w:val="000130A0"/>
    <w:rsid w:val="00014734"/>
    <w:rsid w:val="00020089"/>
    <w:rsid w:val="0003365F"/>
    <w:rsid w:val="00046B42"/>
    <w:rsid w:val="00060CB3"/>
    <w:rsid w:val="00065324"/>
    <w:rsid w:val="00071907"/>
    <w:rsid w:val="0007441F"/>
    <w:rsid w:val="0007460C"/>
    <w:rsid w:val="000B71C5"/>
    <w:rsid w:val="000C6D63"/>
    <w:rsid w:val="000D4BC1"/>
    <w:rsid w:val="000D6ADD"/>
    <w:rsid w:val="000E3D4B"/>
    <w:rsid w:val="000E5F52"/>
    <w:rsid w:val="000F5735"/>
    <w:rsid w:val="001108F9"/>
    <w:rsid w:val="00113857"/>
    <w:rsid w:val="00116375"/>
    <w:rsid w:val="00126133"/>
    <w:rsid w:val="001275A2"/>
    <w:rsid w:val="00130996"/>
    <w:rsid w:val="001435DA"/>
    <w:rsid w:val="001539E8"/>
    <w:rsid w:val="0017595A"/>
    <w:rsid w:val="00187C42"/>
    <w:rsid w:val="001B1E92"/>
    <w:rsid w:val="001B7CB7"/>
    <w:rsid w:val="001E4ABE"/>
    <w:rsid w:val="001E6F67"/>
    <w:rsid w:val="001F341D"/>
    <w:rsid w:val="002017F7"/>
    <w:rsid w:val="00204217"/>
    <w:rsid w:val="002105F0"/>
    <w:rsid w:val="002163F8"/>
    <w:rsid w:val="002309CF"/>
    <w:rsid w:val="00230A61"/>
    <w:rsid w:val="00230E7C"/>
    <w:rsid w:val="00241566"/>
    <w:rsid w:val="002639A9"/>
    <w:rsid w:val="00263F69"/>
    <w:rsid w:val="00276861"/>
    <w:rsid w:val="00290FE9"/>
    <w:rsid w:val="00292E10"/>
    <w:rsid w:val="002A572B"/>
    <w:rsid w:val="002B0974"/>
    <w:rsid w:val="002B3446"/>
    <w:rsid w:val="002C0C94"/>
    <w:rsid w:val="002C77EF"/>
    <w:rsid w:val="002D22DB"/>
    <w:rsid w:val="002F5500"/>
    <w:rsid w:val="003020DD"/>
    <w:rsid w:val="003132F6"/>
    <w:rsid w:val="0031474F"/>
    <w:rsid w:val="00316404"/>
    <w:rsid w:val="0032309C"/>
    <w:rsid w:val="00325349"/>
    <w:rsid w:val="00330D70"/>
    <w:rsid w:val="003367BE"/>
    <w:rsid w:val="003424CA"/>
    <w:rsid w:val="00351C56"/>
    <w:rsid w:val="00354C85"/>
    <w:rsid w:val="00391433"/>
    <w:rsid w:val="003959F5"/>
    <w:rsid w:val="00396AAB"/>
    <w:rsid w:val="003B0342"/>
    <w:rsid w:val="003B7AED"/>
    <w:rsid w:val="003C0E14"/>
    <w:rsid w:val="003C5532"/>
    <w:rsid w:val="003C7123"/>
    <w:rsid w:val="003D44B1"/>
    <w:rsid w:val="003D7ADE"/>
    <w:rsid w:val="003E0EE0"/>
    <w:rsid w:val="003F032C"/>
    <w:rsid w:val="00400E11"/>
    <w:rsid w:val="0040323E"/>
    <w:rsid w:val="00405F08"/>
    <w:rsid w:val="0041082B"/>
    <w:rsid w:val="00420B1E"/>
    <w:rsid w:val="00425C90"/>
    <w:rsid w:val="004344E4"/>
    <w:rsid w:val="004368A6"/>
    <w:rsid w:val="004405B5"/>
    <w:rsid w:val="00446F0B"/>
    <w:rsid w:val="00464532"/>
    <w:rsid w:val="0048432B"/>
    <w:rsid w:val="00493017"/>
    <w:rsid w:val="004B77D0"/>
    <w:rsid w:val="004D5923"/>
    <w:rsid w:val="004E0F52"/>
    <w:rsid w:val="004E590B"/>
    <w:rsid w:val="004E5BAC"/>
    <w:rsid w:val="004F046C"/>
    <w:rsid w:val="004F49D5"/>
    <w:rsid w:val="00506AEE"/>
    <w:rsid w:val="00511368"/>
    <w:rsid w:val="00515BCD"/>
    <w:rsid w:val="00515C3F"/>
    <w:rsid w:val="00516D1A"/>
    <w:rsid w:val="00527BAF"/>
    <w:rsid w:val="00533274"/>
    <w:rsid w:val="0054543B"/>
    <w:rsid w:val="0055619E"/>
    <w:rsid w:val="00556C0B"/>
    <w:rsid w:val="005579F3"/>
    <w:rsid w:val="00557A17"/>
    <w:rsid w:val="00576AE1"/>
    <w:rsid w:val="00585761"/>
    <w:rsid w:val="005C12A2"/>
    <w:rsid w:val="005D17C6"/>
    <w:rsid w:val="005E2AEE"/>
    <w:rsid w:val="005E5CFF"/>
    <w:rsid w:val="005F0018"/>
    <w:rsid w:val="005F75F5"/>
    <w:rsid w:val="0060371A"/>
    <w:rsid w:val="00603AA1"/>
    <w:rsid w:val="0060564B"/>
    <w:rsid w:val="00610807"/>
    <w:rsid w:val="00612FB5"/>
    <w:rsid w:val="00622443"/>
    <w:rsid w:val="00622D2F"/>
    <w:rsid w:val="0063644C"/>
    <w:rsid w:val="00651AA3"/>
    <w:rsid w:val="00655053"/>
    <w:rsid w:val="00673639"/>
    <w:rsid w:val="00686FFD"/>
    <w:rsid w:val="006977AF"/>
    <w:rsid w:val="00697EDB"/>
    <w:rsid w:val="006A6AE8"/>
    <w:rsid w:val="006D4309"/>
    <w:rsid w:val="006D6D29"/>
    <w:rsid w:val="006E6A2E"/>
    <w:rsid w:val="006F564D"/>
    <w:rsid w:val="006F79AA"/>
    <w:rsid w:val="0070287B"/>
    <w:rsid w:val="00727A69"/>
    <w:rsid w:val="0074497B"/>
    <w:rsid w:val="007621DC"/>
    <w:rsid w:val="00790677"/>
    <w:rsid w:val="007946D7"/>
    <w:rsid w:val="00794BB7"/>
    <w:rsid w:val="007B0F96"/>
    <w:rsid w:val="007C1EFC"/>
    <w:rsid w:val="007C5BA0"/>
    <w:rsid w:val="007C6EEE"/>
    <w:rsid w:val="007D0867"/>
    <w:rsid w:val="007E291C"/>
    <w:rsid w:val="007E3D16"/>
    <w:rsid w:val="007F2A8B"/>
    <w:rsid w:val="007F4201"/>
    <w:rsid w:val="007F7694"/>
    <w:rsid w:val="00804842"/>
    <w:rsid w:val="00804EBF"/>
    <w:rsid w:val="0081455D"/>
    <w:rsid w:val="00826588"/>
    <w:rsid w:val="00826B21"/>
    <w:rsid w:val="008358CF"/>
    <w:rsid w:val="008411F9"/>
    <w:rsid w:val="00843C1C"/>
    <w:rsid w:val="00847094"/>
    <w:rsid w:val="00854548"/>
    <w:rsid w:val="00855936"/>
    <w:rsid w:val="00860C0B"/>
    <w:rsid w:val="00860F95"/>
    <w:rsid w:val="00863C61"/>
    <w:rsid w:val="00866E13"/>
    <w:rsid w:val="00867EF8"/>
    <w:rsid w:val="00872FDA"/>
    <w:rsid w:val="008744C4"/>
    <w:rsid w:val="0088281A"/>
    <w:rsid w:val="008845B0"/>
    <w:rsid w:val="00891E8C"/>
    <w:rsid w:val="00894149"/>
    <w:rsid w:val="00896D59"/>
    <w:rsid w:val="008A5A6F"/>
    <w:rsid w:val="008A7599"/>
    <w:rsid w:val="008B3761"/>
    <w:rsid w:val="008C7F12"/>
    <w:rsid w:val="008D2F08"/>
    <w:rsid w:val="008F3999"/>
    <w:rsid w:val="008F6567"/>
    <w:rsid w:val="0091074D"/>
    <w:rsid w:val="009171BA"/>
    <w:rsid w:val="00921CE2"/>
    <w:rsid w:val="009309B1"/>
    <w:rsid w:val="009319C1"/>
    <w:rsid w:val="009329E2"/>
    <w:rsid w:val="00936D6A"/>
    <w:rsid w:val="009422A1"/>
    <w:rsid w:val="00966469"/>
    <w:rsid w:val="0097088D"/>
    <w:rsid w:val="0097390F"/>
    <w:rsid w:val="00982951"/>
    <w:rsid w:val="00990D20"/>
    <w:rsid w:val="009A171E"/>
    <w:rsid w:val="009B1A31"/>
    <w:rsid w:val="009B4FD1"/>
    <w:rsid w:val="009C0333"/>
    <w:rsid w:val="009C25BB"/>
    <w:rsid w:val="009D7DD5"/>
    <w:rsid w:val="009E2AB9"/>
    <w:rsid w:val="009F0D48"/>
    <w:rsid w:val="009F3125"/>
    <w:rsid w:val="009F40C3"/>
    <w:rsid w:val="00A01D8B"/>
    <w:rsid w:val="00A02B6B"/>
    <w:rsid w:val="00A1026B"/>
    <w:rsid w:val="00A1704B"/>
    <w:rsid w:val="00A51A54"/>
    <w:rsid w:val="00A53362"/>
    <w:rsid w:val="00A6172C"/>
    <w:rsid w:val="00A70357"/>
    <w:rsid w:val="00A70D9C"/>
    <w:rsid w:val="00A70F59"/>
    <w:rsid w:val="00A86696"/>
    <w:rsid w:val="00AB1165"/>
    <w:rsid w:val="00AB4766"/>
    <w:rsid w:val="00AC3275"/>
    <w:rsid w:val="00AC32CC"/>
    <w:rsid w:val="00AC55C6"/>
    <w:rsid w:val="00AF0170"/>
    <w:rsid w:val="00AF102C"/>
    <w:rsid w:val="00B050E5"/>
    <w:rsid w:val="00B0655C"/>
    <w:rsid w:val="00B10E02"/>
    <w:rsid w:val="00B14DB8"/>
    <w:rsid w:val="00B25169"/>
    <w:rsid w:val="00B35834"/>
    <w:rsid w:val="00B425ED"/>
    <w:rsid w:val="00B545F2"/>
    <w:rsid w:val="00B54E88"/>
    <w:rsid w:val="00B75CC8"/>
    <w:rsid w:val="00B82C03"/>
    <w:rsid w:val="00BA478C"/>
    <w:rsid w:val="00BA7FE5"/>
    <w:rsid w:val="00BB42C2"/>
    <w:rsid w:val="00BC4871"/>
    <w:rsid w:val="00BC617C"/>
    <w:rsid w:val="00BC75AE"/>
    <w:rsid w:val="00BD1FFE"/>
    <w:rsid w:val="00BE6BB0"/>
    <w:rsid w:val="00C0684E"/>
    <w:rsid w:val="00C33DB4"/>
    <w:rsid w:val="00C6287F"/>
    <w:rsid w:val="00C674A0"/>
    <w:rsid w:val="00C7007B"/>
    <w:rsid w:val="00C70A9B"/>
    <w:rsid w:val="00C7301F"/>
    <w:rsid w:val="00C770AA"/>
    <w:rsid w:val="00C775DC"/>
    <w:rsid w:val="00C819AD"/>
    <w:rsid w:val="00C85342"/>
    <w:rsid w:val="00C97188"/>
    <w:rsid w:val="00CA5FF7"/>
    <w:rsid w:val="00CA6E13"/>
    <w:rsid w:val="00CC0F11"/>
    <w:rsid w:val="00CC436E"/>
    <w:rsid w:val="00CD26E7"/>
    <w:rsid w:val="00CD7E2B"/>
    <w:rsid w:val="00CE209B"/>
    <w:rsid w:val="00CE3992"/>
    <w:rsid w:val="00CE5F54"/>
    <w:rsid w:val="00CF32D5"/>
    <w:rsid w:val="00CF57AC"/>
    <w:rsid w:val="00CF7EB1"/>
    <w:rsid w:val="00D052A6"/>
    <w:rsid w:val="00D32E5F"/>
    <w:rsid w:val="00D36390"/>
    <w:rsid w:val="00D43B97"/>
    <w:rsid w:val="00D47DA6"/>
    <w:rsid w:val="00D531D5"/>
    <w:rsid w:val="00D56DA5"/>
    <w:rsid w:val="00D72DBD"/>
    <w:rsid w:val="00D74A0D"/>
    <w:rsid w:val="00D83CBE"/>
    <w:rsid w:val="00D90684"/>
    <w:rsid w:val="00DA17FE"/>
    <w:rsid w:val="00DA2546"/>
    <w:rsid w:val="00DB2BB4"/>
    <w:rsid w:val="00DC6664"/>
    <w:rsid w:val="00DD5673"/>
    <w:rsid w:val="00DE4EE7"/>
    <w:rsid w:val="00DF3182"/>
    <w:rsid w:val="00DF4CFA"/>
    <w:rsid w:val="00DF5463"/>
    <w:rsid w:val="00E01F27"/>
    <w:rsid w:val="00E12D6A"/>
    <w:rsid w:val="00E16A69"/>
    <w:rsid w:val="00E27FC3"/>
    <w:rsid w:val="00E364E3"/>
    <w:rsid w:val="00E440AE"/>
    <w:rsid w:val="00E45D8B"/>
    <w:rsid w:val="00E60666"/>
    <w:rsid w:val="00E72554"/>
    <w:rsid w:val="00E74CE9"/>
    <w:rsid w:val="00E77E8A"/>
    <w:rsid w:val="00E81BA3"/>
    <w:rsid w:val="00E85D20"/>
    <w:rsid w:val="00E92E0F"/>
    <w:rsid w:val="00EA08F1"/>
    <w:rsid w:val="00EB0A1F"/>
    <w:rsid w:val="00EB4452"/>
    <w:rsid w:val="00EE3214"/>
    <w:rsid w:val="00EE5D29"/>
    <w:rsid w:val="00EF26B8"/>
    <w:rsid w:val="00EF3A87"/>
    <w:rsid w:val="00EF3E36"/>
    <w:rsid w:val="00F011F0"/>
    <w:rsid w:val="00F154F3"/>
    <w:rsid w:val="00F424A1"/>
    <w:rsid w:val="00F556C1"/>
    <w:rsid w:val="00F6171D"/>
    <w:rsid w:val="00F61B43"/>
    <w:rsid w:val="00F73F66"/>
    <w:rsid w:val="00F865E8"/>
    <w:rsid w:val="00F90FE0"/>
    <w:rsid w:val="00F93722"/>
    <w:rsid w:val="00FB058F"/>
    <w:rsid w:val="00FB1E18"/>
    <w:rsid w:val="00FC14A8"/>
    <w:rsid w:val="00FC1860"/>
    <w:rsid w:val="00FC1E3A"/>
    <w:rsid w:val="00FC7B84"/>
    <w:rsid w:val="00FD79A9"/>
    <w:rsid w:val="00FD7F3F"/>
    <w:rsid w:val="00FE6D66"/>
    <w:rsid w:val="00FF22B6"/>
    <w:rsid w:val="00FF48C9"/>
    <w:rsid w:val="00FF5ACF"/>
    <w:rsid w:val="00FF71BA"/>
    <w:rsid w:val="01FE9051"/>
    <w:rsid w:val="023FAF46"/>
    <w:rsid w:val="026A3B14"/>
    <w:rsid w:val="03CACCF4"/>
    <w:rsid w:val="04D5A1E4"/>
    <w:rsid w:val="050172B9"/>
    <w:rsid w:val="05707ADA"/>
    <w:rsid w:val="05966BA3"/>
    <w:rsid w:val="061B0D7C"/>
    <w:rsid w:val="063D2977"/>
    <w:rsid w:val="0722411D"/>
    <w:rsid w:val="07E9BDB7"/>
    <w:rsid w:val="08BD3FDD"/>
    <w:rsid w:val="08C28881"/>
    <w:rsid w:val="0979DD42"/>
    <w:rsid w:val="09808F99"/>
    <w:rsid w:val="09DC318A"/>
    <w:rsid w:val="09F3AB01"/>
    <w:rsid w:val="0A0B7350"/>
    <w:rsid w:val="0A190FEB"/>
    <w:rsid w:val="0A5165E6"/>
    <w:rsid w:val="0AA90F97"/>
    <w:rsid w:val="0B11AC44"/>
    <w:rsid w:val="0C851D43"/>
    <w:rsid w:val="0D1A9150"/>
    <w:rsid w:val="0D3C9D4B"/>
    <w:rsid w:val="0DC219C0"/>
    <w:rsid w:val="0DF3548D"/>
    <w:rsid w:val="10646131"/>
    <w:rsid w:val="1121CC69"/>
    <w:rsid w:val="1141B3CC"/>
    <w:rsid w:val="11B64BAB"/>
    <w:rsid w:val="12A02608"/>
    <w:rsid w:val="12C9562D"/>
    <w:rsid w:val="13C5F61F"/>
    <w:rsid w:val="1428209B"/>
    <w:rsid w:val="162085FE"/>
    <w:rsid w:val="165D4013"/>
    <w:rsid w:val="175E2DCE"/>
    <w:rsid w:val="177EC55E"/>
    <w:rsid w:val="1786E660"/>
    <w:rsid w:val="1828F17F"/>
    <w:rsid w:val="1845AD38"/>
    <w:rsid w:val="198DCB0A"/>
    <w:rsid w:val="19D3D336"/>
    <w:rsid w:val="19E18285"/>
    <w:rsid w:val="1A61BDDE"/>
    <w:rsid w:val="1BF6B00C"/>
    <w:rsid w:val="1D835D03"/>
    <w:rsid w:val="1DDB9B77"/>
    <w:rsid w:val="1E3021CE"/>
    <w:rsid w:val="1E599D07"/>
    <w:rsid w:val="1EB4F3A8"/>
    <w:rsid w:val="1F5BC0B7"/>
    <w:rsid w:val="1FA5C1DA"/>
    <w:rsid w:val="2022DC44"/>
    <w:rsid w:val="222C5B72"/>
    <w:rsid w:val="2271D71B"/>
    <w:rsid w:val="25BB07C3"/>
    <w:rsid w:val="26BC48D2"/>
    <w:rsid w:val="2716BA48"/>
    <w:rsid w:val="27ECD864"/>
    <w:rsid w:val="28367DBC"/>
    <w:rsid w:val="28EC269F"/>
    <w:rsid w:val="2A2A681D"/>
    <w:rsid w:val="2AA4C10A"/>
    <w:rsid w:val="2AE02846"/>
    <w:rsid w:val="2BE52211"/>
    <w:rsid w:val="2D175E5D"/>
    <w:rsid w:val="2EE248E0"/>
    <w:rsid w:val="2F1F93A2"/>
    <w:rsid w:val="2F2B703F"/>
    <w:rsid w:val="2F3AD442"/>
    <w:rsid w:val="3121FAF8"/>
    <w:rsid w:val="3152F510"/>
    <w:rsid w:val="31783845"/>
    <w:rsid w:val="31842626"/>
    <w:rsid w:val="31E4B08E"/>
    <w:rsid w:val="32AE17B1"/>
    <w:rsid w:val="330922DA"/>
    <w:rsid w:val="33B30647"/>
    <w:rsid w:val="33E9B50A"/>
    <w:rsid w:val="33FD8962"/>
    <w:rsid w:val="345A301F"/>
    <w:rsid w:val="34621A01"/>
    <w:rsid w:val="3479232B"/>
    <w:rsid w:val="3570885D"/>
    <w:rsid w:val="35A16AA6"/>
    <w:rsid w:val="35B5ECA0"/>
    <w:rsid w:val="36266633"/>
    <w:rsid w:val="364EF921"/>
    <w:rsid w:val="379614AF"/>
    <w:rsid w:val="38719B9F"/>
    <w:rsid w:val="38B83929"/>
    <w:rsid w:val="39AFF3F7"/>
    <w:rsid w:val="39F3066E"/>
    <w:rsid w:val="3A5A06B4"/>
    <w:rsid w:val="3A843727"/>
    <w:rsid w:val="3BA6E633"/>
    <w:rsid w:val="3C10D098"/>
    <w:rsid w:val="3D913C7A"/>
    <w:rsid w:val="3E33327A"/>
    <w:rsid w:val="3E5A6B40"/>
    <w:rsid w:val="3E9627C5"/>
    <w:rsid w:val="3EF28EAF"/>
    <w:rsid w:val="3FB4201C"/>
    <w:rsid w:val="3FBA74BC"/>
    <w:rsid w:val="403EC6D1"/>
    <w:rsid w:val="4050B10A"/>
    <w:rsid w:val="40F6A7D5"/>
    <w:rsid w:val="4280F142"/>
    <w:rsid w:val="43C6D9F5"/>
    <w:rsid w:val="445D0BAD"/>
    <w:rsid w:val="44BC5950"/>
    <w:rsid w:val="452CDB9A"/>
    <w:rsid w:val="45B014B6"/>
    <w:rsid w:val="45C4CD89"/>
    <w:rsid w:val="4614A0EF"/>
    <w:rsid w:val="479746B9"/>
    <w:rsid w:val="48C80347"/>
    <w:rsid w:val="4942E897"/>
    <w:rsid w:val="495C9CC7"/>
    <w:rsid w:val="495FFA01"/>
    <w:rsid w:val="49CFE2EC"/>
    <w:rsid w:val="4B14FAD2"/>
    <w:rsid w:val="4B2C7BFD"/>
    <w:rsid w:val="4B6CCACA"/>
    <w:rsid w:val="4B7DECA5"/>
    <w:rsid w:val="4CAF960F"/>
    <w:rsid w:val="4CC5CF61"/>
    <w:rsid w:val="4CDD5AB2"/>
    <w:rsid w:val="4D2AAC32"/>
    <w:rsid w:val="4D322C0C"/>
    <w:rsid w:val="4D43B198"/>
    <w:rsid w:val="4D573B68"/>
    <w:rsid w:val="4DCAE5AC"/>
    <w:rsid w:val="4E104F79"/>
    <w:rsid w:val="4E18D84A"/>
    <w:rsid w:val="4FD2316C"/>
    <w:rsid w:val="5001F138"/>
    <w:rsid w:val="506EFE15"/>
    <w:rsid w:val="50A0EC10"/>
    <w:rsid w:val="516DEFEB"/>
    <w:rsid w:val="519743BC"/>
    <w:rsid w:val="52697A76"/>
    <w:rsid w:val="527C1807"/>
    <w:rsid w:val="5327CEDD"/>
    <w:rsid w:val="53870BB7"/>
    <w:rsid w:val="55A07575"/>
    <w:rsid w:val="55D120E4"/>
    <w:rsid w:val="56300049"/>
    <w:rsid w:val="579A66F5"/>
    <w:rsid w:val="585DA3B8"/>
    <w:rsid w:val="5969400F"/>
    <w:rsid w:val="596FC86B"/>
    <w:rsid w:val="59DD8738"/>
    <w:rsid w:val="59F7A452"/>
    <w:rsid w:val="5ABA43A6"/>
    <w:rsid w:val="5AF23145"/>
    <w:rsid w:val="5C5323B0"/>
    <w:rsid w:val="5C8A6A01"/>
    <w:rsid w:val="5DA93739"/>
    <w:rsid w:val="5DB74A43"/>
    <w:rsid w:val="5DEBBF22"/>
    <w:rsid w:val="5E75DD6E"/>
    <w:rsid w:val="60AB4916"/>
    <w:rsid w:val="60D76DA8"/>
    <w:rsid w:val="611428D0"/>
    <w:rsid w:val="615B81F1"/>
    <w:rsid w:val="61ABF5CF"/>
    <w:rsid w:val="629379A8"/>
    <w:rsid w:val="63CD8B1E"/>
    <w:rsid w:val="6414AA56"/>
    <w:rsid w:val="64EAD538"/>
    <w:rsid w:val="653E7B92"/>
    <w:rsid w:val="65AF894C"/>
    <w:rsid w:val="65BC10E5"/>
    <w:rsid w:val="664E1199"/>
    <w:rsid w:val="66CB63B2"/>
    <w:rsid w:val="671A9559"/>
    <w:rsid w:val="6739C0F7"/>
    <w:rsid w:val="6749B1A7"/>
    <w:rsid w:val="677905C2"/>
    <w:rsid w:val="682EDB69"/>
    <w:rsid w:val="68880860"/>
    <w:rsid w:val="691F9A74"/>
    <w:rsid w:val="69301F35"/>
    <w:rsid w:val="693B3A40"/>
    <w:rsid w:val="6940355D"/>
    <w:rsid w:val="6950EA39"/>
    <w:rsid w:val="69D2F927"/>
    <w:rsid w:val="6A00DB96"/>
    <w:rsid w:val="6A36687C"/>
    <w:rsid w:val="6AC5AA0C"/>
    <w:rsid w:val="6B286B35"/>
    <w:rsid w:val="6C74E67B"/>
    <w:rsid w:val="6D05C73A"/>
    <w:rsid w:val="6D8A5D29"/>
    <w:rsid w:val="6E84294A"/>
    <w:rsid w:val="6F01B2D8"/>
    <w:rsid w:val="6F38BC0D"/>
    <w:rsid w:val="6F3D838F"/>
    <w:rsid w:val="6F4E4169"/>
    <w:rsid w:val="6F697A77"/>
    <w:rsid w:val="709CA544"/>
    <w:rsid w:val="729C1FFD"/>
    <w:rsid w:val="72B1B164"/>
    <w:rsid w:val="73650477"/>
    <w:rsid w:val="73F3659A"/>
    <w:rsid w:val="7402715E"/>
    <w:rsid w:val="741D6C8B"/>
    <w:rsid w:val="74DDDFB0"/>
    <w:rsid w:val="74F304A4"/>
    <w:rsid w:val="754288FC"/>
    <w:rsid w:val="75774A2A"/>
    <w:rsid w:val="75AD9839"/>
    <w:rsid w:val="76DBEBE3"/>
    <w:rsid w:val="775754BF"/>
    <w:rsid w:val="7887C6B0"/>
    <w:rsid w:val="78F3B1ED"/>
    <w:rsid w:val="7A40A166"/>
    <w:rsid w:val="7A442646"/>
    <w:rsid w:val="7A8DD4C9"/>
    <w:rsid w:val="7A8F1835"/>
    <w:rsid w:val="7AAC72DA"/>
    <w:rsid w:val="7ADA69C4"/>
    <w:rsid w:val="7B3409C5"/>
    <w:rsid w:val="7B6121B9"/>
    <w:rsid w:val="7C3A4B6F"/>
    <w:rsid w:val="7C95CADC"/>
    <w:rsid w:val="7D7FFCC5"/>
    <w:rsid w:val="7D82A13E"/>
    <w:rsid w:val="7DBCEC7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8DF5BB4"/>
  <w15:docId w15:val="{E6FE3406-72D3-4D54-B768-4A4054D3F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7F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725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2554"/>
    <w:rPr>
      <w:rFonts w:ascii="Tahoma" w:hAnsi="Tahoma" w:cs="Tahoma"/>
      <w:sz w:val="16"/>
      <w:szCs w:val="16"/>
    </w:rPr>
  </w:style>
  <w:style w:type="character" w:styleId="Hyperlink">
    <w:name w:val="Hyperlink"/>
    <w:basedOn w:val="DefaultParagraphFont"/>
    <w:uiPriority w:val="99"/>
    <w:unhideWhenUsed/>
    <w:rsid w:val="00EF3E36"/>
    <w:rPr>
      <w:color w:val="0000FF" w:themeColor="hyperlink"/>
      <w:u w:val="single"/>
    </w:rPr>
  </w:style>
  <w:style w:type="table" w:styleId="TableGrid">
    <w:name w:val="Table Grid"/>
    <w:basedOn w:val="TableNormal"/>
    <w:uiPriority w:val="59"/>
    <w:rsid w:val="00241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241566"/>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4">
    <w:name w:val="Light Shading Accent 4"/>
    <w:basedOn w:val="TableNormal"/>
    <w:uiPriority w:val="60"/>
    <w:rsid w:val="00241566"/>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1">
    <w:name w:val="Light Shading Accent 1"/>
    <w:basedOn w:val="TableNormal"/>
    <w:uiPriority w:val="60"/>
    <w:rsid w:val="00241566"/>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
    <w:name w:val="Light Shading"/>
    <w:basedOn w:val="TableNormal"/>
    <w:uiPriority w:val="60"/>
    <w:rsid w:val="0024156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7F2A8B"/>
    <w:rPr>
      <w:color w:val="808080"/>
    </w:rPr>
  </w:style>
  <w:style w:type="paragraph" w:styleId="Header">
    <w:name w:val="header"/>
    <w:basedOn w:val="Normal"/>
    <w:link w:val="HeaderChar"/>
    <w:uiPriority w:val="99"/>
    <w:unhideWhenUsed/>
    <w:rsid w:val="007E29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291C"/>
  </w:style>
  <w:style w:type="paragraph" w:styleId="Footer">
    <w:name w:val="footer"/>
    <w:basedOn w:val="Normal"/>
    <w:link w:val="FooterChar"/>
    <w:uiPriority w:val="99"/>
    <w:unhideWhenUsed/>
    <w:rsid w:val="007E29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291C"/>
  </w:style>
  <w:style w:type="character" w:styleId="UnresolvedMention">
    <w:name w:val="Unresolved Mention"/>
    <w:basedOn w:val="DefaultParagraphFont"/>
    <w:uiPriority w:val="99"/>
    <w:semiHidden/>
    <w:unhideWhenUsed/>
    <w:rsid w:val="000B71C5"/>
    <w:rPr>
      <w:color w:val="808080"/>
      <w:shd w:val="clear" w:color="auto" w:fill="E6E6E6"/>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8167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a3b4f0c-d075-47b5-aa5b-f1911d21e4a1" xsi:nil="true"/>
    <lcf76f155ced4ddcb4097134ff3c332f xmlns="5e872a67-5e97-4f8e-afcf-9709f233102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7E90BD96A21446AAAEE95D80A16C2E" ma:contentTypeVersion="12" ma:contentTypeDescription="Create a new document." ma:contentTypeScope="" ma:versionID="fb521cdfe579bd7644660597878513d1">
  <xsd:schema xmlns:xsd="http://www.w3.org/2001/XMLSchema" xmlns:xs="http://www.w3.org/2001/XMLSchema" xmlns:p="http://schemas.microsoft.com/office/2006/metadata/properties" xmlns:ns2="5e872a67-5e97-4f8e-afcf-9709f233102e" xmlns:ns3="3a3b4f0c-d075-47b5-aa5b-f1911d21e4a1" targetNamespace="http://schemas.microsoft.com/office/2006/metadata/properties" ma:root="true" ma:fieldsID="abd3d30bee977a86ece33e890c5e63ee" ns2:_="" ns3:_="">
    <xsd:import namespace="5e872a67-5e97-4f8e-afcf-9709f233102e"/>
    <xsd:import namespace="3a3b4f0c-d075-47b5-aa5b-f1911d21e4a1"/>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872a67-5e97-4f8e-afcf-9709f23310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39ad7e60-aba8-4115-b49b-d0df1cd87759"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3b4f0c-d075-47b5-aa5b-f1911d21e4a1"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f2e0f04-5840-4914-90c8-1e9617f39d86}" ma:internalName="TaxCatchAll" ma:showField="CatchAllData" ma:web="3a3b4f0c-d075-47b5-aa5b-f1911d21e4a1">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A0E7C19-FB4A-481D-8F6D-EE930CF92CDC}">
  <ds:schemaRefs>
    <ds:schemaRef ds:uri="http://schemas.microsoft.com/office/infopath/2007/PartnerControls"/>
    <ds:schemaRef ds:uri="http://purl.org/dc/elements/1.1/"/>
    <ds:schemaRef ds:uri="http://purl.org/dc/dcmitype/"/>
    <ds:schemaRef ds:uri="http://www.w3.org/XML/1998/namespace"/>
    <ds:schemaRef ds:uri="3a3b4f0c-d075-47b5-aa5b-f1911d21e4a1"/>
    <ds:schemaRef ds:uri="http://schemas.microsoft.com/office/2006/documentManagement/types"/>
    <ds:schemaRef ds:uri="5e872a67-5e97-4f8e-afcf-9709f233102e"/>
    <ds:schemaRef ds:uri="http://schemas.openxmlformats.org/package/2006/metadata/core-properties"/>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AE005ACE-3EBA-48D6-A699-9DC6D54FE8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872a67-5e97-4f8e-afcf-9709f233102e"/>
    <ds:schemaRef ds:uri="3a3b4f0c-d075-47b5-aa5b-f1911d21e4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C4CA39-8BF1-4E77-A461-74ECE42D4831}">
  <ds:schemaRefs>
    <ds:schemaRef ds:uri="http://schemas.microsoft.com/sharepoint/v3/contenttype/forms"/>
  </ds:schemaRefs>
</ds:datastoreItem>
</file>

<file path=customXml/itemProps4.xml><?xml version="1.0" encoding="utf-8"?>
<ds:datastoreItem xmlns:ds="http://schemas.openxmlformats.org/officeDocument/2006/customXml" ds:itemID="{5F516230-87E5-4D2A-A2A6-0033D6103C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65</Words>
  <Characters>208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dc:creator>
  <cp:keywords/>
  <cp:lastModifiedBy>Helen Moss</cp:lastModifiedBy>
  <cp:revision>2</cp:revision>
  <cp:lastPrinted>2020-02-01T10:45:00Z</cp:lastPrinted>
  <dcterms:created xsi:type="dcterms:W3CDTF">2023-05-15T10:47:00Z</dcterms:created>
  <dcterms:modified xsi:type="dcterms:W3CDTF">2023-05-15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7E90BD96A21446AAAEE95D80A16C2E</vt:lpwstr>
  </property>
  <property fmtid="{D5CDD505-2E9C-101B-9397-08002B2CF9AE}" pid="3" name="AuthorIds_UIVersion_11264">
    <vt:lpwstr>28</vt:lpwstr>
  </property>
  <property fmtid="{D5CDD505-2E9C-101B-9397-08002B2CF9AE}" pid="4" name="Order">
    <vt:r8>2216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y fmtid="{D5CDD505-2E9C-101B-9397-08002B2CF9AE}" pid="10" name="MSIP_Label_cf68eee0-ea68-4658-94d0-0be4bfad4e12_Enabled">
    <vt:lpwstr>true</vt:lpwstr>
  </property>
  <property fmtid="{D5CDD505-2E9C-101B-9397-08002B2CF9AE}" pid="11" name="MSIP_Label_cf68eee0-ea68-4658-94d0-0be4bfad4e12_SetDate">
    <vt:lpwstr>2023-01-17T14:30:56Z</vt:lpwstr>
  </property>
  <property fmtid="{D5CDD505-2E9C-101B-9397-08002B2CF9AE}" pid="12" name="MSIP_Label_cf68eee0-ea68-4658-94d0-0be4bfad4e12_Method">
    <vt:lpwstr>Standard</vt:lpwstr>
  </property>
  <property fmtid="{D5CDD505-2E9C-101B-9397-08002B2CF9AE}" pid="13" name="MSIP_Label_cf68eee0-ea68-4658-94d0-0be4bfad4e12_Name">
    <vt:lpwstr>General</vt:lpwstr>
  </property>
  <property fmtid="{D5CDD505-2E9C-101B-9397-08002B2CF9AE}" pid="14" name="MSIP_Label_cf68eee0-ea68-4658-94d0-0be4bfad4e12_SiteId">
    <vt:lpwstr>e00516ec-4a39-4ed3-8bb4-1702d7de5961</vt:lpwstr>
  </property>
  <property fmtid="{D5CDD505-2E9C-101B-9397-08002B2CF9AE}" pid="15" name="MSIP_Label_cf68eee0-ea68-4658-94d0-0be4bfad4e12_ActionId">
    <vt:lpwstr>b669fd59-c9f6-4338-9329-35c6f95035e3</vt:lpwstr>
  </property>
  <property fmtid="{D5CDD505-2E9C-101B-9397-08002B2CF9AE}" pid="16" name="MSIP_Label_cf68eee0-ea68-4658-94d0-0be4bfad4e12_ContentBits">
    <vt:lpwstr>0</vt:lpwstr>
  </property>
</Properties>
</file>